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4C057D" w14:textId="77777777" w:rsidR="001A553C" w:rsidRPr="00D23C27" w:rsidRDefault="00E86698" w:rsidP="001A553C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NY </w:t>
      </w:r>
      <w:r w:rsidR="001A553C" w:rsidRPr="00D23C27">
        <w:rPr>
          <w:rFonts w:ascii="Arial" w:hAnsi="Arial" w:cs="Arial"/>
          <w:b/>
          <w:sz w:val="40"/>
          <w:szCs w:val="40"/>
        </w:rPr>
        <w:t>Leadership Correspondence Course</w:t>
      </w:r>
      <w:r w:rsidR="001A553C">
        <w:rPr>
          <w:rFonts w:ascii="Arial" w:hAnsi="Arial" w:cs="Arial"/>
          <w:b/>
          <w:sz w:val="40"/>
          <w:szCs w:val="40"/>
        </w:rPr>
        <w:t xml:space="preserve"> </w:t>
      </w:r>
      <w:r w:rsidR="001A553C" w:rsidRPr="00D23C27">
        <w:rPr>
          <w:rFonts w:ascii="Arial" w:hAnsi="Arial" w:cs="Arial"/>
          <w:b/>
          <w:sz w:val="40"/>
          <w:szCs w:val="40"/>
        </w:rPr>
        <w:t xml:space="preserve">Test </w:t>
      </w:r>
      <w:r w:rsidR="001A553C">
        <w:rPr>
          <w:rFonts w:ascii="Arial" w:hAnsi="Arial" w:cs="Arial"/>
          <w:b/>
          <w:sz w:val="40"/>
          <w:szCs w:val="40"/>
        </w:rPr>
        <w:t>2</w:t>
      </w:r>
    </w:p>
    <w:p w14:paraId="5B7B52B1" w14:textId="77777777" w:rsidR="001A553C" w:rsidRPr="001A553C" w:rsidRDefault="001A553C" w:rsidP="001A553C">
      <w:pPr>
        <w:rPr>
          <w:rFonts w:ascii="Arial" w:hAnsi="Arial" w:cs="Arial"/>
          <w:b/>
          <w:sz w:val="24"/>
          <w:szCs w:val="24"/>
        </w:rPr>
      </w:pPr>
      <w:r w:rsidRPr="001A553C">
        <w:rPr>
          <w:rFonts w:ascii="Arial" w:hAnsi="Arial" w:cs="Arial"/>
          <w:b/>
          <w:sz w:val="24"/>
          <w:szCs w:val="24"/>
        </w:rPr>
        <w:t>The following questions are multiple choice.</w:t>
      </w:r>
    </w:p>
    <w:p w14:paraId="252038AE" w14:textId="0E2AA832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. The ____________________ precepts are the philosophy behind DeMolay’s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program planning efforts. </w:t>
      </w:r>
    </w:p>
    <w:p w14:paraId="602B1FA9" w14:textId="77777777" w:rsidR="001A553C" w:rsidRPr="001A553C" w:rsidRDefault="001A553C" w:rsidP="001A553C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our</w:t>
      </w:r>
    </w:p>
    <w:p w14:paraId="716A75ED" w14:textId="77777777" w:rsidR="001A553C" w:rsidRPr="001A553C" w:rsidRDefault="001A553C" w:rsidP="001A553C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even</w:t>
      </w:r>
    </w:p>
    <w:p w14:paraId="1C3AF5A4" w14:textId="77777777" w:rsidR="001A553C" w:rsidRPr="001A553C" w:rsidRDefault="001A553C" w:rsidP="001A553C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eight</w:t>
      </w:r>
    </w:p>
    <w:p w14:paraId="1CEE67D3" w14:textId="77777777" w:rsidR="001A553C" w:rsidRPr="001A553C" w:rsidRDefault="001A553C" w:rsidP="001A553C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nine</w:t>
      </w:r>
    </w:p>
    <w:p w14:paraId="0111DBE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252ED782" w14:textId="39D0E4F8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2. Program planning for Chapters should generally be done on a ________________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basis. </w:t>
      </w:r>
    </w:p>
    <w:p w14:paraId="110E69DA" w14:textId="77777777" w:rsidR="001A553C" w:rsidRPr="001A553C" w:rsidRDefault="001A553C" w:rsidP="001A553C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ull year</w:t>
      </w:r>
    </w:p>
    <w:p w14:paraId="70FF8415" w14:textId="77777777" w:rsidR="001A553C" w:rsidRPr="001A553C" w:rsidRDefault="001A553C" w:rsidP="001A553C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onthly</w:t>
      </w:r>
    </w:p>
    <w:p w14:paraId="157AFE73" w14:textId="77777777" w:rsidR="001A553C" w:rsidRPr="001A553C" w:rsidRDefault="001A553C" w:rsidP="001A553C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erm</w:t>
      </w:r>
    </w:p>
    <w:p w14:paraId="2A80315C" w14:textId="77777777" w:rsidR="001A553C" w:rsidRPr="001A553C" w:rsidRDefault="001A553C" w:rsidP="001A553C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emi annual</w:t>
      </w:r>
    </w:p>
    <w:p w14:paraId="12F25703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7600D797" w14:textId="34D8214F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3. Each Chapter should try to obtain </w:t>
      </w:r>
      <w:proofErr w:type="gramStart"/>
      <w:r w:rsidRPr="001A553C">
        <w:rPr>
          <w:rFonts w:ascii="Arial" w:hAnsi="Arial" w:cs="Arial"/>
          <w:sz w:val="24"/>
          <w:szCs w:val="24"/>
        </w:rPr>
        <w:t>a ___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________ declaring DeMolay Month. </w:t>
      </w:r>
    </w:p>
    <w:p w14:paraId="195BC354" w14:textId="77777777" w:rsidR="001A553C" w:rsidRPr="001A553C" w:rsidRDefault="001A553C" w:rsidP="001A553C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newspaper ad</w:t>
      </w:r>
    </w:p>
    <w:p w14:paraId="70613093" w14:textId="77777777" w:rsidR="001A553C" w:rsidRPr="001A553C" w:rsidRDefault="001A553C" w:rsidP="001A553C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V ad</w:t>
      </w:r>
    </w:p>
    <w:p w14:paraId="5B91670B" w14:textId="77777777" w:rsidR="001A553C" w:rsidRPr="001A553C" w:rsidRDefault="001A553C" w:rsidP="001A553C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roclamation</w:t>
      </w:r>
    </w:p>
    <w:p w14:paraId="313A3A7B" w14:textId="71C445D3" w:rsidR="001A553C" w:rsidRPr="001359CC" w:rsidRDefault="002A6071" w:rsidP="001A553C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1359CC">
        <w:rPr>
          <w:rFonts w:ascii="Arial" w:hAnsi="Arial" w:cs="Arial"/>
          <w:sz w:val="24"/>
          <w:szCs w:val="24"/>
        </w:rPr>
        <w:t>All</w:t>
      </w:r>
      <w:r w:rsidR="001A553C" w:rsidRPr="001359CC">
        <w:rPr>
          <w:rFonts w:ascii="Arial" w:hAnsi="Arial" w:cs="Arial"/>
          <w:sz w:val="24"/>
          <w:szCs w:val="24"/>
        </w:rPr>
        <w:t xml:space="preserve"> of</w:t>
      </w:r>
      <w:proofErr w:type="gramEnd"/>
      <w:r w:rsidR="001A553C" w:rsidRPr="001359CC">
        <w:rPr>
          <w:rFonts w:ascii="Arial" w:hAnsi="Arial" w:cs="Arial"/>
          <w:sz w:val="24"/>
          <w:szCs w:val="24"/>
        </w:rPr>
        <w:t xml:space="preserve"> the above</w:t>
      </w:r>
      <w:r w:rsidR="001359CC">
        <w:rPr>
          <w:rFonts w:ascii="Arial" w:hAnsi="Arial" w:cs="Arial"/>
          <w:sz w:val="24"/>
          <w:szCs w:val="24"/>
        </w:rPr>
        <w:t>.</w:t>
      </w:r>
      <w:r w:rsidR="001359CC">
        <w:rPr>
          <w:rFonts w:ascii="Arial" w:hAnsi="Arial" w:cs="Arial"/>
          <w:sz w:val="24"/>
          <w:szCs w:val="24"/>
        </w:rPr>
        <w:br/>
      </w:r>
    </w:p>
    <w:p w14:paraId="21E240C0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4. The DeMolay Day of Comfort should be held __________________. </w:t>
      </w:r>
    </w:p>
    <w:p w14:paraId="7FDAC4D6" w14:textId="77777777" w:rsidR="001A553C" w:rsidRPr="001A553C" w:rsidRDefault="001A553C" w:rsidP="001A553C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whenever the Chapter wants</w:t>
      </w:r>
    </w:p>
    <w:p w14:paraId="06BE43B3" w14:textId="2B13D837" w:rsidR="001A553C" w:rsidRPr="001A553C" w:rsidRDefault="001A553C" w:rsidP="001A553C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during the Thanksgiving – </w:t>
      </w:r>
      <w:r w:rsidR="00987972">
        <w:rPr>
          <w:rFonts w:ascii="Arial" w:hAnsi="Arial" w:cs="Arial"/>
          <w:sz w:val="24"/>
          <w:szCs w:val="24"/>
        </w:rPr>
        <w:t>Hannukah/</w:t>
      </w:r>
      <w:r w:rsidRPr="001A553C">
        <w:rPr>
          <w:rFonts w:ascii="Arial" w:hAnsi="Arial" w:cs="Arial"/>
          <w:sz w:val="24"/>
          <w:szCs w:val="24"/>
        </w:rPr>
        <w:t>Christmas season</w:t>
      </w:r>
    </w:p>
    <w:p w14:paraId="4C37EA8A" w14:textId="77777777" w:rsidR="001A553C" w:rsidRPr="001A553C" w:rsidRDefault="001A553C" w:rsidP="001A553C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near the Fourth of July and your community’s parade</w:t>
      </w:r>
    </w:p>
    <w:p w14:paraId="182D9909" w14:textId="77777777" w:rsidR="001A553C" w:rsidRPr="001A553C" w:rsidRDefault="001A553C" w:rsidP="001A553C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uring DeMolay Month</w:t>
      </w:r>
    </w:p>
    <w:p w14:paraId="2854AD23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5382DA66" w14:textId="72B38E06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5. On </w:t>
      </w:r>
      <w:proofErr w:type="gramStart"/>
      <w:r w:rsidR="0098079A">
        <w:rPr>
          <w:rFonts w:ascii="Arial" w:hAnsi="Arial" w:cs="Arial"/>
          <w:sz w:val="24"/>
          <w:szCs w:val="24"/>
        </w:rPr>
        <w:t xml:space="preserve">the </w:t>
      </w:r>
      <w:r w:rsidR="0098079A" w:rsidRPr="001A553C">
        <w:rPr>
          <w:rFonts w:ascii="Arial" w:hAnsi="Arial" w:cs="Arial"/>
          <w:sz w:val="24"/>
          <w:szCs w:val="24"/>
        </w:rPr>
        <w:t>Saturday</w:t>
      </w:r>
      <w:proofErr w:type="gramEnd"/>
      <w:r w:rsidR="00EA4032">
        <w:rPr>
          <w:rFonts w:ascii="Arial" w:hAnsi="Arial" w:cs="Arial"/>
          <w:sz w:val="24"/>
          <w:szCs w:val="24"/>
        </w:rPr>
        <w:t xml:space="preserve"> or </w:t>
      </w:r>
      <w:r w:rsidRPr="001A553C">
        <w:rPr>
          <w:rFonts w:ascii="Arial" w:hAnsi="Arial" w:cs="Arial"/>
          <w:sz w:val="24"/>
          <w:szCs w:val="24"/>
        </w:rPr>
        <w:t>Sunday nearest __________________, it is the duty of Chapter members to</w:t>
      </w:r>
      <w:r w:rsidR="00EA4032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>attend a house of worship as a group</w:t>
      </w:r>
      <w:r w:rsidR="00EA4032">
        <w:rPr>
          <w:rFonts w:ascii="Arial" w:hAnsi="Arial" w:cs="Arial"/>
          <w:sz w:val="24"/>
          <w:szCs w:val="24"/>
        </w:rPr>
        <w:t xml:space="preserve"> that will accommodate members of all faiths and denominations or hold a non-denominational service at any location</w:t>
      </w:r>
      <w:r w:rsidRPr="001A553C">
        <w:rPr>
          <w:rFonts w:ascii="Arial" w:hAnsi="Arial" w:cs="Arial"/>
          <w:sz w:val="24"/>
          <w:szCs w:val="24"/>
        </w:rPr>
        <w:t>.</w:t>
      </w:r>
    </w:p>
    <w:p w14:paraId="5E016E38" w14:textId="77777777" w:rsidR="001A553C" w:rsidRPr="001A553C" w:rsidRDefault="001A553C" w:rsidP="001A553C">
      <w:pPr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rch 31</w:t>
      </w:r>
    </w:p>
    <w:p w14:paraId="77EE3B26" w14:textId="77777777" w:rsidR="001A553C" w:rsidRPr="001A553C" w:rsidRDefault="001A553C" w:rsidP="001A553C">
      <w:pPr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rch 18</w:t>
      </w:r>
    </w:p>
    <w:p w14:paraId="096014B9" w14:textId="77777777" w:rsidR="001A553C" w:rsidRPr="001A553C" w:rsidRDefault="001A553C" w:rsidP="001A553C">
      <w:pPr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November 8</w:t>
      </w:r>
    </w:p>
    <w:p w14:paraId="4607B0AF" w14:textId="77777777" w:rsidR="001A553C" w:rsidRPr="001A553C" w:rsidRDefault="001A553C" w:rsidP="001A553C">
      <w:pPr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pril 15</w:t>
      </w:r>
    </w:p>
    <w:p w14:paraId="3011FB3F" w14:textId="77777777" w:rsidR="001A553C" w:rsidRDefault="001A553C" w:rsidP="001A553C">
      <w:pPr>
        <w:rPr>
          <w:rFonts w:ascii="Arial" w:hAnsi="Arial" w:cs="Arial"/>
        </w:rPr>
      </w:pPr>
    </w:p>
    <w:p w14:paraId="3CE07947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 xml:space="preserve">6. ___________________ is observed on a day between May 1 and June 21. </w:t>
      </w:r>
    </w:p>
    <w:p w14:paraId="0A996706" w14:textId="77777777" w:rsidR="001A553C" w:rsidRPr="001A553C" w:rsidRDefault="001A553C" w:rsidP="001A553C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y Government Day</w:t>
      </w:r>
    </w:p>
    <w:p w14:paraId="3A11F692" w14:textId="77777777" w:rsidR="001A553C" w:rsidRPr="001A553C" w:rsidRDefault="001A553C" w:rsidP="001A553C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arents’ Day</w:t>
      </w:r>
    </w:p>
    <w:p w14:paraId="5E2D0B04" w14:textId="77777777" w:rsidR="001A553C" w:rsidRPr="001A553C" w:rsidRDefault="001A553C" w:rsidP="001A553C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rank S. Land Memorial Day</w:t>
      </w:r>
    </w:p>
    <w:p w14:paraId="010C7957" w14:textId="77777777" w:rsidR="001A553C" w:rsidRPr="001A553C" w:rsidRDefault="001A553C" w:rsidP="001A553C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ay of Comfort</w:t>
      </w:r>
    </w:p>
    <w:p w14:paraId="5697ACC3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13CB8A7D" w14:textId="23D6C9F8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7. On a day convenient to the Chapter during ____________, each Chapter should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arrange a special Patriots’ Day meeting. </w:t>
      </w:r>
    </w:p>
    <w:p w14:paraId="028C8D98" w14:textId="77777777" w:rsidR="001A553C" w:rsidRPr="001A553C" w:rsidRDefault="001A553C" w:rsidP="001A553C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rch</w:t>
      </w:r>
    </w:p>
    <w:p w14:paraId="6520ABD3" w14:textId="77777777" w:rsidR="001A553C" w:rsidRPr="001A553C" w:rsidRDefault="001A553C" w:rsidP="001A553C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November</w:t>
      </w:r>
    </w:p>
    <w:p w14:paraId="316CB2EB" w14:textId="77777777" w:rsidR="001A553C" w:rsidRPr="001A553C" w:rsidRDefault="001A553C" w:rsidP="001A553C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ebruary</w:t>
      </w:r>
    </w:p>
    <w:p w14:paraId="3218B61E" w14:textId="77777777" w:rsidR="001A553C" w:rsidRPr="001A553C" w:rsidRDefault="001A553C" w:rsidP="001A553C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ecember</w:t>
      </w:r>
    </w:p>
    <w:p w14:paraId="790F6114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5E0C47B5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8. There </w:t>
      </w:r>
      <w:proofErr w:type="gramStart"/>
      <w:r w:rsidRPr="001A553C">
        <w:rPr>
          <w:rFonts w:ascii="Arial" w:hAnsi="Arial" w:cs="Arial"/>
          <w:sz w:val="24"/>
          <w:szCs w:val="24"/>
        </w:rPr>
        <w:t>are ___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________ obligatory days. </w:t>
      </w:r>
    </w:p>
    <w:p w14:paraId="1827C5F2" w14:textId="77777777" w:rsidR="001A553C" w:rsidRPr="001A553C" w:rsidRDefault="001A553C" w:rsidP="001A553C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5</w:t>
      </w:r>
    </w:p>
    <w:p w14:paraId="48E18A90" w14:textId="77777777" w:rsidR="001A553C" w:rsidRPr="001A553C" w:rsidRDefault="001A553C" w:rsidP="001A553C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8</w:t>
      </w:r>
    </w:p>
    <w:p w14:paraId="0F8D9241" w14:textId="77777777" w:rsidR="001A553C" w:rsidRPr="001A553C" w:rsidRDefault="001A553C" w:rsidP="001A553C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7</w:t>
      </w:r>
    </w:p>
    <w:p w14:paraId="45307638" w14:textId="77777777" w:rsidR="001A553C" w:rsidRPr="001A553C" w:rsidRDefault="001A553C" w:rsidP="001A553C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</w:t>
      </w:r>
    </w:p>
    <w:p w14:paraId="6F341B6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3D0D4A0A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9. ____________________ is observed during the month of July. </w:t>
      </w:r>
    </w:p>
    <w:p w14:paraId="41DE3DDF" w14:textId="77777777" w:rsidR="001A553C" w:rsidRPr="001A553C" w:rsidRDefault="001A553C" w:rsidP="001A553C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arents’ Day</w:t>
      </w:r>
    </w:p>
    <w:p w14:paraId="05F85E7F" w14:textId="77777777" w:rsidR="001A553C" w:rsidRPr="001A553C" w:rsidRDefault="001A553C" w:rsidP="001A553C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atriots’ Day</w:t>
      </w:r>
    </w:p>
    <w:p w14:paraId="244DD062" w14:textId="77777777" w:rsidR="001A553C" w:rsidRPr="001A553C" w:rsidRDefault="001A553C" w:rsidP="001A553C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y Government Day</w:t>
      </w:r>
    </w:p>
    <w:p w14:paraId="583FF373" w14:textId="77777777" w:rsidR="001A553C" w:rsidRPr="001A553C" w:rsidRDefault="001A553C" w:rsidP="001A553C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ay of Comfort</w:t>
      </w:r>
    </w:p>
    <w:p w14:paraId="286B774B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3DCC3D08" w14:textId="66EDD2BF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0. On ___________________, it is the duty of each Chapter to arrange a program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emphasizing the value of an education. </w:t>
      </w:r>
    </w:p>
    <w:p w14:paraId="5F4E2C01" w14:textId="77777777" w:rsidR="001A553C" w:rsidRPr="001A553C" w:rsidRDefault="001A553C" w:rsidP="001A553C">
      <w:pPr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Educational Day</w:t>
      </w:r>
    </w:p>
    <w:p w14:paraId="54FB02DF" w14:textId="77777777" w:rsidR="001A553C" w:rsidRPr="001A553C" w:rsidRDefault="001A553C" w:rsidP="001A553C">
      <w:pPr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National School Day</w:t>
      </w:r>
    </w:p>
    <w:p w14:paraId="3CA9FD0E" w14:textId="77777777" w:rsidR="001A553C" w:rsidRPr="001A553C" w:rsidRDefault="001A553C" w:rsidP="001A553C">
      <w:pPr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eacher Appreciation Day</w:t>
      </w:r>
    </w:p>
    <w:p w14:paraId="605DC5F8" w14:textId="77777777" w:rsidR="001A553C" w:rsidRPr="001A553C" w:rsidRDefault="001A553C" w:rsidP="001A553C">
      <w:pPr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y Government Day</w:t>
      </w:r>
    </w:p>
    <w:p w14:paraId="0880AAAA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4B2000FE" w14:textId="77777777" w:rsid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25D2E3D2" w14:textId="77777777" w:rsid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267AB712" w14:textId="77777777" w:rsid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4CCE07D4" w14:textId="383BA791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>11. The _______________ is DI’s official representative in all DeMolay affairs in a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jurisdiction. </w:t>
      </w:r>
    </w:p>
    <w:p w14:paraId="170F2523" w14:textId="77777777" w:rsidR="001A553C" w:rsidRPr="001A553C" w:rsidRDefault="001A553C" w:rsidP="001A553C">
      <w:pPr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dministrative Assistant</w:t>
      </w:r>
    </w:p>
    <w:p w14:paraId="3B107061" w14:textId="77777777" w:rsidR="001A553C" w:rsidRPr="001A553C" w:rsidRDefault="001A553C" w:rsidP="001A553C">
      <w:pPr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pter Chairman</w:t>
      </w:r>
    </w:p>
    <w:p w14:paraId="00B409B7" w14:textId="77777777" w:rsidR="001A553C" w:rsidRPr="001A553C" w:rsidRDefault="001A553C" w:rsidP="001A553C">
      <w:pPr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Grand Master</w:t>
      </w:r>
    </w:p>
    <w:p w14:paraId="1CD7973F" w14:textId="6DCF99D2" w:rsidR="001A553C" w:rsidRPr="0098079A" w:rsidRDefault="001A553C" w:rsidP="001A553C">
      <w:pPr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8079A">
        <w:rPr>
          <w:rFonts w:ascii="Arial" w:hAnsi="Arial" w:cs="Arial"/>
          <w:sz w:val="24"/>
          <w:szCs w:val="24"/>
        </w:rPr>
        <w:t>Executive Officer</w:t>
      </w:r>
      <w:r w:rsidR="00987972" w:rsidRPr="0098079A">
        <w:rPr>
          <w:rFonts w:ascii="Arial" w:hAnsi="Arial" w:cs="Arial"/>
          <w:sz w:val="24"/>
          <w:szCs w:val="24"/>
        </w:rPr>
        <w:t xml:space="preserve"> </w:t>
      </w:r>
      <w:r w:rsidR="009D0995" w:rsidRPr="0098079A">
        <w:rPr>
          <w:rFonts w:ascii="Arial" w:hAnsi="Arial" w:cs="Arial"/>
          <w:sz w:val="24"/>
          <w:szCs w:val="24"/>
        </w:rPr>
        <w:t>or Personal Representative of the Grand Master</w:t>
      </w:r>
      <w:r w:rsidR="0098079A" w:rsidRPr="0098079A">
        <w:rPr>
          <w:rFonts w:ascii="Arial" w:hAnsi="Arial" w:cs="Arial"/>
          <w:sz w:val="24"/>
          <w:szCs w:val="24"/>
        </w:rPr>
        <w:t xml:space="preserve"> </w:t>
      </w:r>
      <w:r w:rsidR="0098079A">
        <w:rPr>
          <w:rFonts w:ascii="Arial" w:hAnsi="Arial" w:cs="Arial"/>
          <w:sz w:val="24"/>
          <w:szCs w:val="24"/>
        </w:rPr>
        <w:br/>
      </w:r>
    </w:p>
    <w:p w14:paraId="15D21D26" w14:textId="7053E0E8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12. One of the important duties of the Scribe is to </w:t>
      </w:r>
      <w:proofErr w:type="gramStart"/>
      <w:r w:rsidRPr="001A553C">
        <w:rPr>
          <w:rFonts w:ascii="Arial" w:hAnsi="Arial" w:cs="Arial"/>
          <w:sz w:val="24"/>
          <w:szCs w:val="24"/>
        </w:rPr>
        <w:t>report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 new </w:t>
      </w:r>
      <w:r w:rsidR="0098079A">
        <w:rPr>
          <w:rFonts w:ascii="Arial" w:hAnsi="Arial" w:cs="Arial"/>
          <w:sz w:val="24"/>
          <w:szCs w:val="24"/>
        </w:rPr>
        <w:t>members</w:t>
      </w:r>
      <w:r w:rsidRPr="001A553C">
        <w:rPr>
          <w:rFonts w:ascii="Arial" w:hAnsi="Arial" w:cs="Arial"/>
          <w:sz w:val="24"/>
          <w:szCs w:val="24"/>
        </w:rPr>
        <w:t>. A member is not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>officially registered on DI records until he has been reported on a Form ____</w:t>
      </w:r>
      <w:r w:rsidR="00247E26">
        <w:rPr>
          <w:rFonts w:ascii="Arial" w:hAnsi="Arial" w:cs="Arial"/>
          <w:sz w:val="24"/>
          <w:szCs w:val="24"/>
        </w:rPr>
        <w:t xml:space="preserve"> or via eScribe on an electronic Form</w:t>
      </w:r>
      <w:r w:rsidRPr="001A553C">
        <w:rPr>
          <w:rFonts w:ascii="Arial" w:hAnsi="Arial" w:cs="Arial"/>
          <w:sz w:val="24"/>
          <w:szCs w:val="24"/>
        </w:rPr>
        <w:t xml:space="preserve">____. </w:t>
      </w:r>
    </w:p>
    <w:p w14:paraId="38B5010D" w14:textId="77777777" w:rsidR="001A553C" w:rsidRPr="001A553C" w:rsidRDefault="001A553C" w:rsidP="001A553C">
      <w:pPr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5</w:t>
      </w:r>
    </w:p>
    <w:p w14:paraId="12F6216F" w14:textId="77777777" w:rsidR="001A553C" w:rsidRPr="001A553C" w:rsidRDefault="001A553C" w:rsidP="001A553C">
      <w:pPr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7</w:t>
      </w:r>
    </w:p>
    <w:p w14:paraId="076D690F" w14:textId="77777777" w:rsidR="001A553C" w:rsidRPr="001A553C" w:rsidRDefault="001A553C" w:rsidP="001A553C">
      <w:pPr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0</w:t>
      </w:r>
    </w:p>
    <w:p w14:paraId="0B640DBD" w14:textId="77777777" w:rsidR="001A553C" w:rsidRPr="001A553C" w:rsidRDefault="001A553C" w:rsidP="001A553C">
      <w:pPr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1</w:t>
      </w:r>
    </w:p>
    <w:p w14:paraId="37B4694E" w14:textId="15B51AE5" w:rsid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5FD56EA6" w14:textId="6D25DE4E" w:rsidR="00987972" w:rsidRDefault="00987972" w:rsidP="001A553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3. According to the DeMolay International Statutes, which committee must the Master Councilor appoint?</w:t>
      </w:r>
    </w:p>
    <w:p w14:paraId="60CE4D18" w14:textId="26B9B430" w:rsidR="00987972" w:rsidRPr="001A553C" w:rsidRDefault="00987972" w:rsidP="001A553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  <w:t>a. Sick</w:t>
      </w:r>
      <w:r>
        <w:rPr>
          <w:rFonts w:ascii="Arial" w:hAnsi="Arial" w:cs="Arial"/>
          <w:sz w:val="24"/>
          <w:szCs w:val="24"/>
        </w:rPr>
        <w:br/>
        <w:t xml:space="preserve"> </w:t>
      </w:r>
      <w:r>
        <w:rPr>
          <w:rFonts w:ascii="Arial" w:hAnsi="Arial" w:cs="Arial"/>
          <w:sz w:val="24"/>
          <w:szCs w:val="24"/>
        </w:rPr>
        <w:tab/>
        <w:t xml:space="preserve">b. </w:t>
      </w:r>
      <w:r w:rsidR="009D0995">
        <w:rPr>
          <w:rFonts w:ascii="Arial" w:hAnsi="Arial" w:cs="Arial"/>
          <w:sz w:val="24"/>
          <w:szCs w:val="24"/>
        </w:rPr>
        <w:t xml:space="preserve">Finance </w:t>
      </w: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ab/>
        <w:t xml:space="preserve">c. </w:t>
      </w:r>
      <w:r w:rsidR="009D0995">
        <w:rPr>
          <w:rFonts w:ascii="Arial" w:hAnsi="Arial" w:cs="Arial"/>
          <w:sz w:val="24"/>
          <w:szCs w:val="24"/>
        </w:rPr>
        <w:t xml:space="preserve">Membership </w:t>
      </w:r>
      <w:r>
        <w:rPr>
          <w:rFonts w:ascii="Arial" w:hAnsi="Arial" w:cs="Arial"/>
          <w:sz w:val="24"/>
          <w:szCs w:val="24"/>
        </w:rPr>
        <w:br/>
        <w:t xml:space="preserve"> </w:t>
      </w:r>
      <w:r>
        <w:rPr>
          <w:rFonts w:ascii="Arial" w:hAnsi="Arial" w:cs="Arial"/>
          <w:sz w:val="24"/>
          <w:szCs w:val="24"/>
        </w:rPr>
        <w:tab/>
        <w:t xml:space="preserve">d. Entertainment </w:t>
      </w:r>
    </w:p>
    <w:p w14:paraId="1F38B3FA" w14:textId="340AB166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4. Each Master Councilor</w:t>
      </w:r>
      <w:r w:rsidR="001359CC">
        <w:rPr>
          <w:rFonts w:ascii="Arial" w:hAnsi="Arial" w:cs="Arial"/>
          <w:sz w:val="24"/>
          <w:szCs w:val="24"/>
        </w:rPr>
        <w:t>-e</w:t>
      </w:r>
      <w:r w:rsidRPr="001A553C">
        <w:rPr>
          <w:rFonts w:ascii="Arial" w:hAnsi="Arial" w:cs="Arial"/>
          <w:sz w:val="24"/>
          <w:szCs w:val="24"/>
        </w:rPr>
        <w:t xml:space="preserve">lect </w:t>
      </w:r>
      <w:r w:rsidR="00987972">
        <w:rPr>
          <w:rFonts w:ascii="Arial" w:hAnsi="Arial" w:cs="Arial"/>
          <w:sz w:val="24"/>
          <w:szCs w:val="24"/>
        </w:rPr>
        <w:t xml:space="preserve">must </w:t>
      </w:r>
      <w:r w:rsidRPr="001A553C">
        <w:rPr>
          <w:rFonts w:ascii="Arial" w:hAnsi="Arial" w:cs="Arial"/>
          <w:sz w:val="24"/>
          <w:szCs w:val="24"/>
        </w:rPr>
        <w:t>submit his PMC-MSA letter of intent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within ___________ days of his Installation as Master Councilor. </w:t>
      </w:r>
    </w:p>
    <w:p w14:paraId="5D5D31BF" w14:textId="77777777" w:rsidR="001A553C" w:rsidRPr="001A553C" w:rsidRDefault="001A553C" w:rsidP="001A553C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5</w:t>
      </w:r>
    </w:p>
    <w:p w14:paraId="5B4A4181" w14:textId="77777777" w:rsidR="001A553C" w:rsidRPr="001A553C" w:rsidRDefault="001A553C" w:rsidP="001A553C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20</w:t>
      </w:r>
    </w:p>
    <w:p w14:paraId="4ABFD8E4" w14:textId="77777777" w:rsidR="001A553C" w:rsidRPr="001A553C" w:rsidRDefault="001A553C" w:rsidP="001A553C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0</w:t>
      </w:r>
    </w:p>
    <w:p w14:paraId="3CF0734D" w14:textId="77777777" w:rsidR="001A553C" w:rsidRPr="001A553C" w:rsidRDefault="001A553C" w:rsidP="001A553C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0</w:t>
      </w:r>
    </w:p>
    <w:p w14:paraId="6F842DF5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3CE3F9CE" w14:textId="72432D53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5. The __________________ shall preside at meetings of the Chapter Advisory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Council. </w:t>
      </w:r>
    </w:p>
    <w:p w14:paraId="10F31999" w14:textId="77777777" w:rsidR="001A553C" w:rsidRPr="001A553C" w:rsidRDefault="001A553C" w:rsidP="001A553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irman</w:t>
      </w:r>
    </w:p>
    <w:p w14:paraId="5929BA2D" w14:textId="16254C62" w:rsidR="001A553C" w:rsidRPr="001A553C" w:rsidRDefault="001A553C" w:rsidP="001A553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Chapter </w:t>
      </w:r>
      <w:r w:rsidR="00571511">
        <w:rPr>
          <w:rFonts w:ascii="Arial" w:hAnsi="Arial" w:cs="Arial"/>
          <w:sz w:val="24"/>
          <w:szCs w:val="24"/>
        </w:rPr>
        <w:t>Advisor</w:t>
      </w:r>
    </w:p>
    <w:p w14:paraId="30D84802" w14:textId="77777777" w:rsidR="001A553C" w:rsidRPr="001A553C" w:rsidRDefault="001A553C" w:rsidP="001A553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istrict Deputy</w:t>
      </w:r>
    </w:p>
    <w:p w14:paraId="744F51A3" w14:textId="77777777" w:rsidR="001A553C" w:rsidRPr="001A553C" w:rsidRDefault="001A553C" w:rsidP="001A553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ster Councilor</w:t>
      </w:r>
    </w:p>
    <w:p w14:paraId="02F1CA50" w14:textId="77777777" w:rsidR="00571511" w:rsidRDefault="00571511" w:rsidP="001A553C">
      <w:pPr>
        <w:rPr>
          <w:rFonts w:ascii="Arial" w:hAnsi="Arial" w:cs="Arial"/>
          <w:sz w:val="24"/>
          <w:szCs w:val="24"/>
        </w:rPr>
      </w:pPr>
    </w:p>
    <w:p w14:paraId="25D9C49E" w14:textId="38C96924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 xml:space="preserve">16. </w:t>
      </w:r>
      <w:r w:rsidR="001359CC">
        <w:rPr>
          <w:rFonts w:ascii="Arial" w:hAnsi="Arial" w:cs="Arial"/>
          <w:sz w:val="24"/>
          <w:szCs w:val="24"/>
        </w:rPr>
        <w:t xml:space="preserve">This person appoints the various committees of the chapter, including Membership, Entertainment, Auditing, Sick, Finance among others. </w:t>
      </w:r>
    </w:p>
    <w:p w14:paraId="2E58B219" w14:textId="14511B67" w:rsidR="001A553C" w:rsidRPr="001A553C" w:rsidRDefault="009D0995" w:rsidP="001A553C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pter Advisor</w:t>
      </w:r>
    </w:p>
    <w:p w14:paraId="1BB5349D" w14:textId="77777777" w:rsidR="001A553C" w:rsidRPr="001A553C" w:rsidRDefault="001A553C" w:rsidP="001A553C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dvisory Council Chairman</w:t>
      </w:r>
    </w:p>
    <w:p w14:paraId="11B0221C" w14:textId="77777777" w:rsidR="001A553C" w:rsidRPr="001A553C" w:rsidRDefault="001A553C" w:rsidP="001A553C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ster Councilor</w:t>
      </w:r>
    </w:p>
    <w:p w14:paraId="2D19530E" w14:textId="77777777" w:rsidR="001A553C" w:rsidRPr="001A553C" w:rsidRDefault="001A553C" w:rsidP="001A553C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enior Councilor</w:t>
      </w:r>
    </w:p>
    <w:p w14:paraId="2EBC35E5" w14:textId="740B721A" w:rsidR="001A553C" w:rsidRPr="001A553C" w:rsidRDefault="00C414EA" w:rsidP="001A553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1A553C" w:rsidRPr="001A553C">
        <w:rPr>
          <w:rFonts w:ascii="Arial" w:hAnsi="Arial" w:cs="Arial"/>
          <w:sz w:val="24"/>
          <w:szCs w:val="24"/>
        </w:rPr>
        <w:t xml:space="preserve">17. The Seal of each Chapter is kept by the _____________. </w:t>
      </w:r>
    </w:p>
    <w:p w14:paraId="056C4E5D" w14:textId="77777777" w:rsidR="001A553C" w:rsidRPr="001A553C" w:rsidRDefault="001A553C" w:rsidP="001A553C">
      <w:pPr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ster Councilor</w:t>
      </w:r>
    </w:p>
    <w:p w14:paraId="2706F3CB" w14:textId="77777777" w:rsidR="001A553C" w:rsidRPr="001A553C" w:rsidRDefault="001A553C" w:rsidP="001A553C">
      <w:pPr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dvisory Council Chairman</w:t>
      </w:r>
    </w:p>
    <w:p w14:paraId="50C37A74" w14:textId="77777777" w:rsidR="001A553C" w:rsidRPr="001A553C" w:rsidRDefault="001A553C" w:rsidP="001A553C">
      <w:pPr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cribe</w:t>
      </w:r>
    </w:p>
    <w:p w14:paraId="763D8775" w14:textId="77777777" w:rsidR="001A553C" w:rsidRPr="001A553C" w:rsidRDefault="001A553C" w:rsidP="001A553C">
      <w:pPr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pter Advisor</w:t>
      </w:r>
    </w:p>
    <w:p w14:paraId="3182931C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79525988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18. </w:t>
      </w:r>
      <w:proofErr w:type="gramStart"/>
      <w:r w:rsidRPr="001A553C">
        <w:rPr>
          <w:rFonts w:ascii="Arial" w:hAnsi="Arial" w:cs="Arial"/>
          <w:sz w:val="24"/>
          <w:szCs w:val="24"/>
        </w:rPr>
        <w:t>The __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_____________ must select appointed officers. </w:t>
      </w:r>
    </w:p>
    <w:p w14:paraId="6741B7BB" w14:textId="77777777" w:rsidR="001A553C" w:rsidRPr="001A553C" w:rsidRDefault="001A553C" w:rsidP="001A553C">
      <w:pPr>
        <w:numPr>
          <w:ilvl w:val="0"/>
          <w:numId w:val="1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ster Councilor</w:t>
      </w:r>
    </w:p>
    <w:p w14:paraId="5F326E8D" w14:textId="7C970085" w:rsidR="001A553C" w:rsidRPr="001A553C" w:rsidRDefault="001359CC" w:rsidP="001A553C">
      <w:pPr>
        <w:numPr>
          <w:ilvl w:val="0"/>
          <w:numId w:val="1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pter Advisor</w:t>
      </w:r>
    </w:p>
    <w:p w14:paraId="2CC80D76" w14:textId="77777777" w:rsidR="001A553C" w:rsidRPr="001A553C" w:rsidRDefault="001A553C" w:rsidP="001A553C">
      <w:pPr>
        <w:numPr>
          <w:ilvl w:val="0"/>
          <w:numId w:val="1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dvisory Council Chairman</w:t>
      </w:r>
    </w:p>
    <w:p w14:paraId="11B93379" w14:textId="77777777" w:rsidR="001A553C" w:rsidRPr="001A553C" w:rsidRDefault="001A553C" w:rsidP="001A553C">
      <w:pPr>
        <w:numPr>
          <w:ilvl w:val="0"/>
          <w:numId w:val="1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enior Councilor</w:t>
      </w:r>
    </w:p>
    <w:p w14:paraId="08F86700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3C942DC3" w14:textId="260088CC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19. The __________________ is the </w:t>
      </w:r>
      <w:r w:rsidR="009D0995">
        <w:rPr>
          <w:rFonts w:ascii="Arial" w:hAnsi="Arial" w:cs="Arial"/>
          <w:sz w:val="24"/>
          <w:szCs w:val="24"/>
        </w:rPr>
        <w:t>top-ranking</w:t>
      </w:r>
      <w:r w:rsidRPr="001A553C">
        <w:rPr>
          <w:rFonts w:ascii="Arial" w:hAnsi="Arial" w:cs="Arial"/>
          <w:sz w:val="24"/>
          <w:szCs w:val="24"/>
        </w:rPr>
        <w:t xml:space="preserve"> youth leader of the Chapter. </w:t>
      </w:r>
    </w:p>
    <w:p w14:paraId="1BAC659D" w14:textId="77777777" w:rsidR="001A553C" w:rsidRPr="001A553C" w:rsidRDefault="001A553C" w:rsidP="001A553C">
      <w:pPr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resident</w:t>
      </w:r>
    </w:p>
    <w:p w14:paraId="3FC2EE5C" w14:textId="77777777" w:rsidR="001A553C" w:rsidRPr="001A553C" w:rsidRDefault="001A553C" w:rsidP="001A553C">
      <w:pPr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ster Councilor</w:t>
      </w:r>
    </w:p>
    <w:p w14:paraId="343F0D59" w14:textId="77777777" w:rsidR="001A553C" w:rsidRPr="001A553C" w:rsidRDefault="001A553C" w:rsidP="001A553C">
      <w:pPr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pter Advisor</w:t>
      </w:r>
    </w:p>
    <w:p w14:paraId="71EFE592" w14:textId="77777777" w:rsidR="001A553C" w:rsidRPr="001A553C" w:rsidRDefault="001A553C" w:rsidP="001A553C">
      <w:pPr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irman</w:t>
      </w:r>
    </w:p>
    <w:p w14:paraId="1B4714D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10F841D2" w14:textId="1B5A0088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20. Officers either must be installed at the same meeting they are elected or within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___________ days of their election. </w:t>
      </w:r>
    </w:p>
    <w:p w14:paraId="1F01DF78" w14:textId="77777777" w:rsidR="001A553C" w:rsidRPr="001A553C" w:rsidRDefault="001A553C" w:rsidP="001A553C">
      <w:pPr>
        <w:numPr>
          <w:ilvl w:val="0"/>
          <w:numId w:val="2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4</w:t>
      </w:r>
    </w:p>
    <w:p w14:paraId="25E6D1B1" w14:textId="77777777" w:rsidR="001A553C" w:rsidRPr="001A553C" w:rsidRDefault="001A553C" w:rsidP="001A553C">
      <w:pPr>
        <w:numPr>
          <w:ilvl w:val="0"/>
          <w:numId w:val="2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21</w:t>
      </w:r>
    </w:p>
    <w:p w14:paraId="230737A3" w14:textId="77777777" w:rsidR="001A553C" w:rsidRPr="001A553C" w:rsidRDefault="001A553C" w:rsidP="001A553C">
      <w:pPr>
        <w:numPr>
          <w:ilvl w:val="0"/>
          <w:numId w:val="2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0</w:t>
      </w:r>
    </w:p>
    <w:p w14:paraId="66EE34DD" w14:textId="77777777" w:rsidR="001A553C" w:rsidRPr="001A553C" w:rsidRDefault="001A553C" w:rsidP="001A553C">
      <w:pPr>
        <w:numPr>
          <w:ilvl w:val="0"/>
          <w:numId w:val="2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45</w:t>
      </w:r>
    </w:p>
    <w:p w14:paraId="4BB3F31C" w14:textId="4AD54D83" w:rsidR="001A553C" w:rsidRPr="001A553C" w:rsidRDefault="00C414EA" w:rsidP="001A553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1A553C" w:rsidRPr="001A553C">
        <w:rPr>
          <w:rFonts w:ascii="Arial" w:hAnsi="Arial" w:cs="Arial"/>
          <w:sz w:val="24"/>
          <w:szCs w:val="24"/>
        </w:rPr>
        <w:t xml:space="preserve">21. One of the Junior Councilor’s clearly defined duties is to ________________. </w:t>
      </w:r>
    </w:p>
    <w:p w14:paraId="51825230" w14:textId="77777777" w:rsidR="001A553C" w:rsidRPr="001A553C" w:rsidRDefault="001A553C" w:rsidP="001A553C">
      <w:pPr>
        <w:numPr>
          <w:ilvl w:val="0"/>
          <w:numId w:val="21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1A553C">
        <w:rPr>
          <w:rFonts w:ascii="Arial" w:hAnsi="Arial" w:cs="Arial"/>
          <w:sz w:val="24"/>
          <w:szCs w:val="24"/>
        </w:rPr>
        <w:t>plan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 athletic competitions</w:t>
      </w:r>
    </w:p>
    <w:p w14:paraId="0F97CD30" w14:textId="77777777" w:rsidR="001A553C" w:rsidRPr="001A553C" w:rsidRDefault="001A553C" w:rsidP="001A553C">
      <w:pPr>
        <w:numPr>
          <w:ilvl w:val="0"/>
          <w:numId w:val="2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ppoint committee chairmen</w:t>
      </w:r>
    </w:p>
    <w:p w14:paraId="4DA7646E" w14:textId="77777777" w:rsidR="001A553C" w:rsidRPr="001A553C" w:rsidRDefault="001A553C" w:rsidP="001A553C">
      <w:pPr>
        <w:numPr>
          <w:ilvl w:val="0"/>
          <w:numId w:val="2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et the Chapter budget</w:t>
      </w:r>
    </w:p>
    <w:p w14:paraId="29C4C06E" w14:textId="77777777" w:rsidR="001A553C" w:rsidRPr="001A553C" w:rsidRDefault="001A553C" w:rsidP="001A553C">
      <w:pPr>
        <w:numPr>
          <w:ilvl w:val="0"/>
          <w:numId w:val="2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ssist with or take charge of the Chapter recruitment program</w:t>
      </w:r>
    </w:p>
    <w:p w14:paraId="4E1947E8" w14:textId="77777777" w:rsidR="00987972" w:rsidRDefault="00987972" w:rsidP="001A553C">
      <w:pPr>
        <w:rPr>
          <w:rFonts w:ascii="Arial" w:hAnsi="Arial" w:cs="Arial"/>
          <w:sz w:val="24"/>
          <w:szCs w:val="24"/>
        </w:rPr>
      </w:pPr>
    </w:p>
    <w:p w14:paraId="7C170816" w14:textId="4F2D61B9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 xml:space="preserve">22. A good ______________ must be </w:t>
      </w:r>
      <w:proofErr w:type="gramStart"/>
      <w:r w:rsidRPr="001A553C">
        <w:rPr>
          <w:rFonts w:ascii="Arial" w:hAnsi="Arial" w:cs="Arial"/>
          <w:sz w:val="24"/>
          <w:szCs w:val="24"/>
        </w:rPr>
        <w:t>prepared and ready at all times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 to assume the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duties and responsibilities of the Master Councilor, if necessary. </w:t>
      </w:r>
    </w:p>
    <w:p w14:paraId="1A9E22D0" w14:textId="77777777" w:rsidR="001A553C" w:rsidRPr="001A553C" w:rsidRDefault="001A553C" w:rsidP="001A553C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cribe</w:t>
      </w:r>
    </w:p>
    <w:p w14:paraId="3FAA51EA" w14:textId="77777777" w:rsidR="001A553C" w:rsidRPr="001A553C" w:rsidRDefault="001A553C" w:rsidP="001A553C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enior Councilor</w:t>
      </w:r>
    </w:p>
    <w:p w14:paraId="04155B5F" w14:textId="77777777" w:rsidR="001A553C" w:rsidRPr="001A553C" w:rsidRDefault="001A553C" w:rsidP="001A553C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reasurer</w:t>
      </w:r>
    </w:p>
    <w:p w14:paraId="425F0B6D" w14:textId="7D8CCCC0" w:rsidR="001A553C" w:rsidRPr="001A553C" w:rsidRDefault="001A553C" w:rsidP="001A553C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Chapter </w:t>
      </w:r>
      <w:r w:rsidR="00987972">
        <w:rPr>
          <w:rFonts w:ascii="Arial" w:hAnsi="Arial" w:cs="Arial"/>
          <w:sz w:val="24"/>
          <w:szCs w:val="24"/>
        </w:rPr>
        <w:t>Advisor</w:t>
      </w:r>
    </w:p>
    <w:p w14:paraId="53462C1D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4617345E" w14:textId="0B40727D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23. The Master Councilor holds the same position as the __________________ does in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other organizations. </w:t>
      </w:r>
    </w:p>
    <w:p w14:paraId="0340E034" w14:textId="77777777" w:rsidR="001A553C" w:rsidRPr="001A553C" w:rsidRDefault="001A553C" w:rsidP="001A553C">
      <w:pPr>
        <w:numPr>
          <w:ilvl w:val="0"/>
          <w:numId w:val="2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Secretary</w:t>
      </w:r>
    </w:p>
    <w:p w14:paraId="6AE5ED80" w14:textId="77777777" w:rsidR="001A553C" w:rsidRPr="001A553C" w:rsidRDefault="001A553C" w:rsidP="001A553C">
      <w:pPr>
        <w:numPr>
          <w:ilvl w:val="0"/>
          <w:numId w:val="2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resident</w:t>
      </w:r>
    </w:p>
    <w:p w14:paraId="11D533B4" w14:textId="77777777" w:rsidR="001A553C" w:rsidRPr="001A553C" w:rsidRDefault="001A553C" w:rsidP="001A553C">
      <w:pPr>
        <w:numPr>
          <w:ilvl w:val="0"/>
          <w:numId w:val="2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Vice President</w:t>
      </w:r>
    </w:p>
    <w:p w14:paraId="3B2D2FAC" w14:textId="77777777" w:rsidR="001A553C" w:rsidRPr="001A553C" w:rsidRDefault="001A553C" w:rsidP="001A553C">
      <w:pPr>
        <w:numPr>
          <w:ilvl w:val="0"/>
          <w:numId w:val="2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reasurer</w:t>
      </w:r>
    </w:p>
    <w:p w14:paraId="4F8AA490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14D8024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24. The Chapter Scribe is appointed ________________________. </w:t>
      </w:r>
    </w:p>
    <w:p w14:paraId="3DDD2395" w14:textId="77777777" w:rsidR="001A553C" w:rsidRPr="001A553C" w:rsidRDefault="001A553C" w:rsidP="001A553C">
      <w:pPr>
        <w:numPr>
          <w:ilvl w:val="0"/>
          <w:numId w:val="2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by vote of the Chapter</w:t>
      </w:r>
    </w:p>
    <w:p w14:paraId="67AADC46" w14:textId="77777777" w:rsidR="001A553C" w:rsidRPr="001A553C" w:rsidRDefault="001A553C" w:rsidP="001A553C">
      <w:pPr>
        <w:numPr>
          <w:ilvl w:val="0"/>
          <w:numId w:val="2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by the Advisory Council</w:t>
      </w:r>
    </w:p>
    <w:p w14:paraId="20D15EC5" w14:textId="77777777" w:rsidR="001A553C" w:rsidRPr="001A553C" w:rsidRDefault="001A553C" w:rsidP="001A553C">
      <w:pPr>
        <w:numPr>
          <w:ilvl w:val="0"/>
          <w:numId w:val="2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by the Master Councilor</w:t>
      </w:r>
    </w:p>
    <w:p w14:paraId="1B2D7047" w14:textId="77777777" w:rsidR="001A553C" w:rsidRPr="001A553C" w:rsidRDefault="001A553C" w:rsidP="001A553C">
      <w:pPr>
        <w:numPr>
          <w:ilvl w:val="0"/>
          <w:numId w:val="2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by the Executive Officer</w:t>
      </w:r>
    </w:p>
    <w:p w14:paraId="39391CEC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5F176E5D" w14:textId="184F670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25. The Master Councilor, Senior Councilor, and Junior Councilor are elected for a term,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usually __________________, as stated in the Chapter’s bylaws. </w:t>
      </w:r>
    </w:p>
    <w:p w14:paraId="20F1BD74" w14:textId="77777777" w:rsidR="001A553C" w:rsidRPr="001A553C" w:rsidRDefault="001A553C" w:rsidP="001A553C">
      <w:pPr>
        <w:numPr>
          <w:ilvl w:val="0"/>
          <w:numId w:val="2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1 year</w:t>
      </w:r>
    </w:p>
    <w:p w14:paraId="74FDD28B" w14:textId="77777777" w:rsidR="001A553C" w:rsidRPr="001A553C" w:rsidRDefault="001A553C" w:rsidP="001A553C">
      <w:pPr>
        <w:numPr>
          <w:ilvl w:val="0"/>
          <w:numId w:val="2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 months</w:t>
      </w:r>
    </w:p>
    <w:p w14:paraId="488322AB" w14:textId="77777777" w:rsidR="001A553C" w:rsidRPr="001A553C" w:rsidRDefault="001A553C" w:rsidP="001A553C">
      <w:pPr>
        <w:numPr>
          <w:ilvl w:val="0"/>
          <w:numId w:val="2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6 months</w:t>
      </w:r>
    </w:p>
    <w:p w14:paraId="4D92BA9F" w14:textId="520D3F7D" w:rsidR="001A553C" w:rsidRPr="000148F3" w:rsidRDefault="009D0995" w:rsidP="001A553C">
      <w:pPr>
        <w:numPr>
          <w:ilvl w:val="0"/>
          <w:numId w:val="2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148F3">
        <w:rPr>
          <w:rFonts w:ascii="Arial" w:hAnsi="Arial" w:cs="Arial"/>
          <w:sz w:val="24"/>
          <w:szCs w:val="24"/>
        </w:rPr>
        <w:t>9 months</w:t>
      </w:r>
      <w:r w:rsidR="00EB4CFC" w:rsidRPr="000148F3">
        <w:rPr>
          <w:rFonts w:ascii="Arial" w:hAnsi="Arial" w:cs="Arial"/>
          <w:sz w:val="24"/>
          <w:szCs w:val="24"/>
        </w:rPr>
        <w:t xml:space="preserve"> </w:t>
      </w:r>
      <w:r w:rsidR="000148F3">
        <w:rPr>
          <w:rFonts w:ascii="Arial" w:hAnsi="Arial" w:cs="Arial"/>
          <w:sz w:val="24"/>
          <w:szCs w:val="24"/>
        </w:rPr>
        <w:br/>
      </w:r>
    </w:p>
    <w:p w14:paraId="110E47D9" w14:textId="640DCCB2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26. The Treasurer is </w:t>
      </w:r>
      <w:r w:rsidR="006F60A1">
        <w:rPr>
          <w:rFonts w:ascii="Arial" w:hAnsi="Arial" w:cs="Arial"/>
          <w:sz w:val="24"/>
          <w:szCs w:val="24"/>
        </w:rPr>
        <w:t xml:space="preserve">elected by the membership at the last election of the DeMolay year and shall </w:t>
      </w:r>
      <w:proofErr w:type="gramStart"/>
      <w:r w:rsidR="006F60A1">
        <w:rPr>
          <w:rFonts w:ascii="Arial" w:hAnsi="Arial" w:cs="Arial"/>
          <w:sz w:val="24"/>
          <w:szCs w:val="24"/>
        </w:rPr>
        <w:t>serve __</w:t>
      </w:r>
      <w:proofErr w:type="gramEnd"/>
      <w:r w:rsidR="006F60A1">
        <w:rPr>
          <w:rFonts w:ascii="Arial" w:hAnsi="Arial" w:cs="Arial"/>
          <w:sz w:val="24"/>
          <w:szCs w:val="24"/>
        </w:rPr>
        <w:t>_______.</w:t>
      </w:r>
    </w:p>
    <w:p w14:paraId="6BE6FA64" w14:textId="77777777" w:rsidR="001A553C" w:rsidRPr="001A553C" w:rsidRDefault="001A553C" w:rsidP="001A553C">
      <w:pPr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or 2 years</w:t>
      </w:r>
    </w:p>
    <w:p w14:paraId="1720AEC3" w14:textId="77777777" w:rsidR="001A553C" w:rsidRPr="001A553C" w:rsidRDefault="001A553C" w:rsidP="001A553C">
      <w:pPr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or the term</w:t>
      </w:r>
    </w:p>
    <w:p w14:paraId="5BDD3FFC" w14:textId="7DFE99C8" w:rsidR="001A553C" w:rsidRPr="001A553C" w:rsidRDefault="001A553C" w:rsidP="001A553C">
      <w:pPr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or the</w:t>
      </w:r>
      <w:r w:rsidR="006F60A1">
        <w:rPr>
          <w:rFonts w:ascii="Arial" w:hAnsi="Arial" w:cs="Arial"/>
          <w:sz w:val="24"/>
          <w:szCs w:val="24"/>
        </w:rPr>
        <w:t xml:space="preserve"> ensuing</w:t>
      </w:r>
      <w:r w:rsidRPr="001A553C">
        <w:rPr>
          <w:rFonts w:ascii="Arial" w:hAnsi="Arial" w:cs="Arial"/>
          <w:sz w:val="24"/>
          <w:szCs w:val="24"/>
        </w:rPr>
        <w:t xml:space="preserve"> DeMolay year</w:t>
      </w:r>
    </w:p>
    <w:p w14:paraId="51EC9BE2" w14:textId="77777777" w:rsidR="001A553C" w:rsidRPr="001A553C" w:rsidRDefault="001A553C" w:rsidP="001A553C">
      <w:pPr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indefinitely</w:t>
      </w:r>
    </w:p>
    <w:p w14:paraId="7D25182C" w14:textId="77777777" w:rsid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131D3F7B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64190FF2" w14:textId="4E11D303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>27. All general correspondence with DeMolay International should be addressed to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>___________________, 10200 North Executive Hills Blvd., Kansas City, Missouri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64153. </w:t>
      </w:r>
    </w:p>
    <w:p w14:paraId="3085B4F2" w14:textId="77777777" w:rsidR="001A553C" w:rsidRPr="001A553C" w:rsidRDefault="001A553C" w:rsidP="001A553C">
      <w:pPr>
        <w:numPr>
          <w:ilvl w:val="0"/>
          <w:numId w:val="2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eMolay and More Store</w:t>
      </w:r>
    </w:p>
    <w:p w14:paraId="147B6F53" w14:textId="77777777" w:rsidR="001A553C" w:rsidRPr="001A553C" w:rsidRDefault="001A553C" w:rsidP="001A553C">
      <w:pPr>
        <w:numPr>
          <w:ilvl w:val="0"/>
          <w:numId w:val="2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eMolay Headquarters</w:t>
      </w:r>
    </w:p>
    <w:p w14:paraId="5E6A7A99" w14:textId="77777777" w:rsidR="001A553C" w:rsidRPr="001A553C" w:rsidRDefault="001A553C" w:rsidP="001A553C">
      <w:pPr>
        <w:numPr>
          <w:ilvl w:val="0"/>
          <w:numId w:val="2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eMolay Service and Leadership Center</w:t>
      </w:r>
    </w:p>
    <w:p w14:paraId="35EE294F" w14:textId="77777777" w:rsidR="001A553C" w:rsidRPr="001A553C" w:rsidRDefault="001A553C" w:rsidP="001A553C">
      <w:pPr>
        <w:numPr>
          <w:ilvl w:val="0"/>
          <w:numId w:val="2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International Fraternity House</w:t>
      </w:r>
    </w:p>
    <w:p w14:paraId="0CB37A7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5C6EEF7D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28. The Advisory Council Chairman can be compared to _____________. </w:t>
      </w:r>
    </w:p>
    <w:p w14:paraId="26E685B3" w14:textId="47FBEFCB" w:rsidR="001A553C" w:rsidRPr="001A553C" w:rsidRDefault="001A553C" w:rsidP="001A553C">
      <w:pPr>
        <w:numPr>
          <w:ilvl w:val="0"/>
          <w:numId w:val="2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a </w:t>
      </w:r>
      <w:proofErr w:type="gramStart"/>
      <w:r w:rsidR="00C414EA" w:rsidRPr="001A553C">
        <w:rPr>
          <w:rFonts w:ascii="Arial" w:hAnsi="Arial" w:cs="Arial"/>
          <w:sz w:val="24"/>
          <w:szCs w:val="24"/>
        </w:rPr>
        <w:t>school</w:t>
      </w:r>
      <w:r w:rsidR="001359CC">
        <w:rPr>
          <w:rFonts w:ascii="Arial" w:hAnsi="Arial" w:cs="Arial"/>
          <w:sz w:val="24"/>
          <w:szCs w:val="24"/>
        </w:rPr>
        <w:t xml:space="preserve"> </w:t>
      </w:r>
      <w:r w:rsidR="00C414EA" w:rsidRPr="001A553C">
        <w:rPr>
          <w:rFonts w:ascii="Arial" w:hAnsi="Arial" w:cs="Arial"/>
          <w:sz w:val="24"/>
          <w:szCs w:val="24"/>
        </w:rPr>
        <w:t>teacher</w:t>
      </w:r>
      <w:proofErr w:type="gramEnd"/>
    </w:p>
    <w:p w14:paraId="74A3DE18" w14:textId="77777777" w:rsidR="001A553C" w:rsidRPr="001A553C" w:rsidRDefault="001A553C" w:rsidP="001A553C">
      <w:pPr>
        <w:numPr>
          <w:ilvl w:val="0"/>
          <w:numId w:val="2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he coach of a sports team</w:t>
      </w:r>
    </w:p>
    <w:p w14:paraId="4D8C3627" w14:textId="77777777" w:rsidR="001A553C" w:rsidRPr="001A553C" w:rsidRDefault="001A553C" w:rsidP="001A553C">
      <w:pPr>
        <w:numPr>
          <w:ilvl w:val="0"/>
          <w:numId w:val="2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 U.S. Senator</w:t>
      </w:r>
    </w:p>
    <w:p w14:paraId="170664B1" w14:textId="77777777" w:rsidR="001A553C" w:rsidRPr="001A553C" w:rsidRDefault="001A553C" w:rsidP="001A553C">
      <w:pPr>
        <w:numPr>
          <w:ilvl w:val="0"/>
          <w:numId w:val="2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a </w:t>
      </w:r>
      <w:proofErr w:type="gramStart"/>
      <w:r w:rsidRPr="001A553C">
        <w:rPr>
          <w:rFonts w:ascii="Arial" w:hAnsi="Arial" w:cs="Arial"/>
          <w:sz w:val="24"/>
          <w:szCs w:val="24"/>
        </w:rPr>
        <w:t>Mayor</w:t>
      </w:r>
      <w:proofErr w:type="gramEnd"/>
    </w:p>
    <w:p w14:paraId="6B518AB4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32430245" w14:textId="49522BCC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29. The only exception to </w:t>
      </w:r>
      <w:r w:rsidR="00EB25E9">
        <w:rPr>
          <w:rFonts w:ascii="Arial" w:hAnsi="Arial" w:cs="Arial"/>
          <w:sz w:val="24"/>
          <w:szCs w:val="24"/>
        </w:rPr>
        <w:t>prohibiting the purchase</w:t>
      </w:r>
      <w:r w:rsidRPr="001A553C">
        <w:rPr>
          <w:rFonts w:ascii="Arial" w:hAnsi="Arial" w:cs="Arial"/>
          <w:sz w:val="24"/>
          <w:szCs w:val="24"/>
        </w:rPr>
        <w:t xml:space="preserve"> of gifts by a Chapter for a member is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___________________. </w:t>
      </w:r>
    </w:p>
    <w:p w14:paraId="4FBAD3AD" w14:textId="77777777" w:rsidR="001A553C" w:rsidRPr="001A553C" w:rsidRDefault="001A553C" w:rsidP="001A553C">
      <w:pPr>
        <w:numPr>
          <w:ilvl w:val="0"/>
          <w:numId w:val="2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or a distinguished brother</w:t>
      </w:r>
    </w:p>
    <w:p w14:paraId="4D57800B" w14:textId="77777777" w:rsidR="001A553C" w:rsidRPr="001A553C" w:rsidRDefault="001A553C" w:rsidP="001A553C">
      <w:pPr>
        <w:numPr>
          <w:ilvl w:val="0"/>
          <w:numId w:val="2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or brothers turning 21 years of age</w:t>
      </w:r>
    </w:p>
    <w:p w14:paraId="30D80AED" w14:textId="3DC7D98E" w:rsidR="001A553C" w:rsidRPr="001A553C" w:rsidRDefault="001A553C" w:rsidP="001A553C">
      <w:pPr>
        <w:numPr>
          <w:ilvl w:val="0"/>
          <w:numId w:val="2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for a Past Master Councilor’s </w:t>
      </w:r>
      <w:r w:rsidR="001359CC">
        <w:rPr>
          <w:rFonts w:ascii="Arial" w:hAnsi="Arial" w:cs="Arial"/>
          <w:sz w:val="24"/>
          <w:szCs w:val="24"/>
        </w:rPr>
        <w:t>p</w:t>
      </w:r>
      <w:r w:rsidRPr="001A553C">
        <w:rPr>
          <w:rFonts w:ascii="Arial" w:hAnsi="Arial" w:cs="Arial"/>
          <w:sz w:val="24"/>
          <w:szCs w:val="24"/>
        </w:rPr>
        <w:t>in for a retiring Master Councilor</w:t>
      </w:r>
    </w:p>
    <w:p w14:paraId="6B27F346" w14:textId="7286007A" w:rsidR="001A553C" w:rsidRPr="001A553C" w:rsidRDefault="001A553C" w:rsidP="001A553C">
      <w:pPr>
        <w:numPr>
          <w:ilvl w:val="0"/>
          <w:numId w:val="2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for buying new </w:t>
      </w:r>
      <w:r w:rsidR="00C75910">
        <w:rPr>
          <w:rFonts w:ascii="Arial" w:hAnsi="Arial" w:cs="Arial"/>
          <w:sz w:val="24"/>
          <w:szCs w:val="24"/>
        </w:rPr>
        <w:t>member</w:t>
      </w:r>
      <w:r w:rsidR="001359CC">
        <w:rPr>
          <w:rFonts w:ascii="Arial" w:hAnsi="Arial" w:cs="Arial"/>
          <w:sz w:val="24"/>
          <w:szCs w:val="24"/>
        </w:rPr>
        <w:t>s</w:t>
      </w:r>
      <w:r w:rsidR="00987972" w:rsidRPr="001A553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a DeMolay </w:t>
      </w:r>
      <w:r w:rsidR="001359CC">
        <w:rPr>
          <w:rFonts w:ascii="Arial" w:hAnsi="Arial" w:cs="Arial"/>
          <w:sz w:val="24"/>
          <w:szCs w:val="24"/>
        </w:rPr>
        <w:t>p</w:t>
      </w:r>
      <w:r w:rsidRPr="001A553C">
        <w:rPr>
          <w:rFonts w:ascii="Arial" w:hAnsi="Arial" w:cs="Arial"/>
          <w:sz w:val="24"/>
          <w:szCs w:val="24"/>
        </w:rPr>
        <w:t>in</w:t>
      </w:r>
    </w:p>
    <w:p w14:paraId="76ACA1B6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57C4C8DD" w14:textId="3D2CF1AA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0. A member is not officially registered on DI records until he has been reported on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a(n) _________________. </w:t>
      </w:r>
    </w:p>
    <w:p w14:paraId="335AA8F8" w14:textId="69B02D71" w:rsidR="001A553C" w:rsidRPr="001A553C" w:rsidRDefault="001A553C" w:rsidP="001A553C">
      <w:pPr>
        <w:numPr>
          <w:ilvl w:val="0"/>
          <w:numId w:val="3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pter roster</w:t>
      </w:r>
      <w:r w:rsidR="00C75910">
        <w:rPr>
          <w:rFonts w:ascii="Arial" w:hAnsi="Arial" w:cs="Arial"/>
          <w:sz w:val="24"/>
          <w:szCs w:val="24"/>
        </w:rPr>
        <w:t xml:space="preserve"> via </w:t>
      </w:r>
      <w:proofErr w:type="gramStart"/>
      <w:r w:rsidR="00C75910">
        <w:rPr>
          <w:rFonts w:ascii="Arial" w:hAnsi="Arial" w:cs="Arial"/>
          <w:sz w:val="24"/>
          <w:szCs w:val="24"/>
        </w:rPr>
        <w:t>escribe</w:t>
      </w:r>
      <w:proofErr w:type="gramEnd"/>
    </w:p>
    <w:p w14:paraId="3810EE0A" w14:textId="26CC2A5C" w:rsidR="001A553C" w:rsidRPr="001A553C" w:rsidRDefault="001A553C" w:rsidP="001A553C">
      <w:pPr>
        <w:numPr>
          <w:ilvl w:val="0"/>
          <w:numId w:val="3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CR form</w:t>
      </w:r>
      <w:r w:rsidR="00987972">
        <w:rPr>
          <w:rFonts w:ascii="Arial" w:hAnsi="Arial" w:cs="Arial"/>
          <w:sz w:val="24"/>
          <w:szCs w:val="24"/>
        </w:rPr>
        <w:t xml:space="preserve"> </w:t>
      </w:r>
      <w:r w:rsidR="00C75910">
        <w:rPr>
          <w:rFonts w:ascii="Arial" w:hAnsi="Arial" w:cs="Arial"/>
          <w:sz w:val="24"/>
          <w:szCs w:val="24"/>
        </w:rPr>
        <w:t xml:space="preserve">via escribe </w:t>
      </w:r>
    </w:p>
    <w:p w14:paraId="7C88B518" w14:textId="0181CAE4" w:rsidR="001A553C" w:rsidRPr="001A553C" w:rsidRDefault="001A553C" w:rsidP="001A553C">
      <w:pPr>
        <w:numPr>
          <w:ilvl w:val="0"/>
          <w:numId w:val="3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orm 10</w:t>
      </w:r>
      <w:r w:rsidR="00987972">
        <w:rPr>
          <w:rFonts w:ascii="Arial" w:hAnsi="Arial" w:cs="Arial"/>
          <w:sz w:val="24"/>
          <w:szCs w:val="24"/>
        </w:rPr>
        <w:t xml:space="preserve"> </w:t>
      </w:r>
      <w:r w:rsidR="00C75910">
        <w:rPr>
          <w:rFonts w:ascii="Arial" w:hAnsi="Arial" w:cs="Arial"/>
          <w:sz w:val="24"/>
          <w:szCs w:val="24"/>
        </w:rPr>
        <w:t>via escribe</w:t>
      </w:r>
    </w:p>
    <w:p w14:paraId="23985427" w14:textId="6B513A88" w:rsidR="001A553C" w:rsidRPr="001A553C" w:rsidRDefault="001A553C" w:rsidP="001A553C">
      <w:pPr>
        <w:numPr>
          <w:ilvl w:val="0"/>
          <w:numId w:val="30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1A553C">
        <w:rPr>
          <w:rFonts w:ascii="Arial" w:hAnsi="Arial" w:cs="Arial"/>
          <w:sz w:val="24"/>
          <w:szCs w:val="24"/>
        </w:rPr>
        <w:t>Form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 12</w:t>
      </w:r>
      <w:r w:rsidR="00987972">
        <w:rPr>
          <w:rFonts w:ascii="Arial" w:hAnsi="Arial" w:cs="Arial"/>
          <w:sz w:val="24"/>
          <w:szCs w:val="24"/>
        </w:rPr>
        <w:t xml:space="preserve"> </w:t>
      </w:r>
      <w:r w:rsidR="00C75910">
        <w:rPr>
          <w:rFonts w:ascii="Arial" w:hAnsi="Arial" w:cs="Arial"/>
          <w:sz w:val="24"/>
          <w:szCs w:val="24"/>
        </w:rPr>
        <w:t>via escribe</w:t>
      </w:r>
    </w:p>
    <w:p w14:paraId="25E12E84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4AC24955" w14:textId="1B4BE9F3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1. To be elected to the office of Master Councilor, a member must have served as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Senior Councilor or Junior Councilor, except when </w:t>
      </w:r>
      <w:proofErr w:type="gramStart"/>
      <w:r w:rsidRPr="001A553C">
        <w:rPr>
          <w:rFonts w:ascii="Arial" w:hAnsi="Arial" w:cs="Arial"/>
          <w:sz w:val="24"/>
          <w:szCs w:val="24"/>
        </w:rPr>
        <w:t>the ___</w:t>
      </w:r>
      <w:proofErr w:type="gramEnd"/>
      <w:r w:rsidRPr="001A553C">
        <w:rPr>
          <w:rFonts w:ascii="Arial" w:hAnsi="Arial" w:cs="Arial"/>
          <w:sz w:val="24"/>
          <w:szCs w:val="24"/>
        </w:rPr>
        <w:t>___________ believes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>that the best interests of the Order will be served by the election of another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member. </w:t>
      </w:r>
    </w:p>
    <w:p w14:paraId="1A841161" w14:textId="77777777" w:rsidR="001A553C" w:rsidRPr="001A553C" w:rsidRDefault="001A553C" w:rsidP="001A553C">
      <w:pPr>
        <w:numPr>
          <w:ilvl w:val="0"/>
          <w:numId w:val="3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residing Master Councilor</w:t>
      </w:r>
    </w:p>
    <w:p w14:paraId="579B855D" w14:textId="77777777" w:rsidR="001A553C" w:rsidRPr="001A553C" w:rsidRDefault="001A553C" w:rsidP="001A553C">
      <w:pPr>
        <w:numPr>
          <w:ilvl w:val="0"/>
          <w:numId w:val="3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pter Advisor</w:t>
      </w:r>
    </w:p>
    <w:p w14:paraId="0458136F" w14:textId="77777777" w:rsidR="001A553C" w:rsidRPr="001A553C" w:rsidRDefault="001A553C" w:rsidP="001A553C">
      <w:pPr>
        <w:numPr>
          <w:ilvl w:val="0"/>
          <w:numId w:val="3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dvisory Council</w:t>
      </w:r>
    </w:p>
    <w:p w14:paraId="41EE4A36" w14:textId="77777777" w:rsidR="001A553C" w:rsidRPr="001A553C" w:rsidRDefault="001A553C" w:rsidP="001A553C">
      <w:pPr>
        <w:numPr>
          <w:ilvl w:val="0"/>
          <w:numId w:val="3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None of the above</w:t>
      </w:r>
    </w:p>
    <w:p w14:paraId="6DA1DEF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75F4AD42" w14:textId="1AE20A44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>32. The _____________ acts as a spokesman for the Advisory Council before the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Chapter. </w:t>
      </w:r>
    </w:p>
    <w:p w14:paraId="46A7A7E6" w14:textId="77777777" w:rsidR="001A553C" w:rsidRPr="001A553C" w:rsidRDefault="001A553C" w:rsidP="001A553C">
      <w:pPr>
        <w:numPr>
          <w:ilvl w:val="0"/>
          <w:numId w:val="3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District Deputy</w:t>
      </w:r>
    </w:p>
    <w:p w14:paraId="28E10430" w14:textId="77777777" w:rsidR="001A553C" w:rsidRPr="001A553C" w:rsidRDefault="001A553C" w:rsidP="001A553C">
      <w:pPr>
        <w:numPr>
          <w:ilvl w:val="0"/>
          <w:numId w:val="3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aster Councilor</w:t>
      </w:r>
    </w:p>
    <w:p w14:paraId="5B6A72E9" w14:textId="77777777" w:rsidR="001A553C" w:rsidRPr="001A553C" w:rsidRDefault="001A553C" w:rsidP="001A553C">
      <w:pPr>
        <w:numPr>
          <w:ilvl w:val="0"/>
          <w:numId w:val="3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irman</w:t>
      </w:r>
    </w:p>
    <w:p w14:paraId="1DC74DCE" w14:textId="77777777" w:rsidR="001A553C" w:rsidRPr="001A553C" w:rsidRDefault="001A553C" w:rsidP="001A553C">
      <w:pPr>
        <w:numPr>
          <w:ilvl w:val="0"/>
          <w:numId w:val="3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pter Advisor</w:t>
      </w:r>
    </w:p>
    <w:p w14:paraId="0200A6AA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6E067E87" w14:textId="07354B3F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33. </w:t>
      </w:r>
      <w:r w:rsidR="0098079A">
        <w:rPr>
          <w:rFonts w:ascii="Arial" w:hAnsi="Arial" w:cs="Arial"/>
          <w:sz w:val="24"/>
          <w:szCs w:val="24"/>
        </w:rPr>
        <w:t>This position requires the holder to be a Master Mason in Good Standing?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________________. </w:t>
      </w:r>
    </w:p>
    <w:p w14:paraId="0A30F8C9" w14:textId="77777777" w:rsidR="001A553C" w:rsidRPr="001A553C" w:rsidRDefault="001A553C" w:rsidP="001A553C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embership Advisor</w:t>
      </w:r>
    </w:p>
    <w:p w14:paraId="13C4E541" w14:textId="77777777" w:rsidR="001A553C" w:rsidRPr="001A553C" w:rsidRDefault="001A553C" w:rsidP="001A553C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Chairman</w:t>
      </w:r>
    </w:p>
    <w:p w14:paraId="039BA4DE" w14:textId="77777777" w:rsidR="001A553C" w:rsidRPr="001A553C" w:rsidRDefault="001A553C" w:rsidP="001A553C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Financial Advisor</w:t>
      </w:r>
    </w:p>
    <w:p w14:paraId="0510793F" w14:textId="77777777" w:rsidR="001A553C" w:rsidRPr="001A553C" w:rsidRDefault="001A553C" w:rsidP="001A553C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1A553C">
        <w:rPr>
          <w:rFonts w:ascii="Arial" w:hAnsi="Arial" w:cs="Arial"/>
          <w:sz w:val="24"/>
          <w:szCs w:val="24"/>
        </w:rPr>
        <w:t>Scribe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 Advisor</w:t>
      </w:r>
    </w:p>
    <w:p w14:paraId="640819E3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25D5F58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34. An Advisory Council should meet at least _______________________. </w:t>
      </w:r>
    </w:p>
    <w:p w14:paraId="1C3A0521" w14:textId="77777777" w:rsidR="001A553C" w:rsidRPr="001A553C" w:rsidRDefault="001A553C" w:rsidP="001A553C">
      <w:pPr>
        <w:numPr>
          <w:ilvl w:val="0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quarterly</w:t>
      </w:r>
    </w:p>
    <w:p w14:paraId="78E393D5" w14:textId="77777777" w:rsidR="001A553C" w:rsidRPr="001A553C" w:rsidRDefault="001A553C" w:rsidP="001A553C">
      <w:pPr>
        <w:numPr>
          <w:ilvl w:val="0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onthly</w:t>
      </w:r>
    </w:p>
    <w:p w14:paraId="4DAB5235" w14:textId="77777777" w:rsidR="001A553C" w:rsidRPr="001A553C" w:rsidRDefault="001A553C" w:rsidP="001A553C">
      <w:pPr>
        <w:numPr>
          <w:ilvl w:val="0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prior to all the Chapter meetings</w:t>
      </w:r>
    </w:p>
    <w:p w14:paraId="407D9099" w14:textId="77777777" w:rsidR="001A553C" w:rsidRPr="001A553C" w:rsidRDefault="001A553C" w:rsidP="001A553C">
      <w:pPr>
        <w:numPr>
          <w:ilvl w:val="0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wice monthly</w:t>
      </w:r>
    </w:p>
    <w:p w14:paraId="2C211327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0BE88348" w14:textId="0EF91BB6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5. Th</w:t>
      </w:r>
      <w:r w:rsidR="001359CC">
        <w:rPr>
          <w:rFonts w:ascii="Arial" w:hAnsi="Arial" w:cs="Arial"/>
          <w:sz w:val="24"/>
          <w:szCs w:val="24"/>
        </w:rPr>
        <w:t xml:space="preserve">is system provides </w:t>
      </w:r>
      <w:r w:rsidRPr="001A553C">
        <w:rPr>
          <w:rFonts w:ascii="Arial" w:hAnsi="Arial" w:cs="Arial"/>
          <w:sz w:val="24"/>
          <w:szCs w:val="24"/>
        </w:rPr>
        <w:t>mandatory training that provides Advisors</w:t>
      </w:r>
      <w:r w:rsidR="001359C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with basics about DeMolay and prepares them to work with today’s young people. </w:t>
      </w:r>
    </w:p>
    <w:p w14:paraId="720118E6" w14:textId="2182F3FF" w:rsidR="001A553C" w:rsidRPr="001A553C" w:rsidRDefault="001359CC" w:rsidP="001A553C">
      <w:pPr>
        <w:numPr>
          <w:ilvl w:val="0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-Scribe</w:t>
      </w:r>
    </w:p>
    <w:p w14:paraId="2F253527" w14:textId="43EB0FEE" w:rsidR="001A553C" w:rsidRPr="001A553C" w:rsidRDefault="001359CC" w:rsidP="001A553C">
      <w:pPr>
        <w:numPr>
          <w:ilvl w:val="0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S</w:t>
      </w:r>
    </w:p>
    <w:p w14:paraId="4174EDE9" w14:textId="3BA3639C" w:rsidR="001A553C" w:rsidRPr="001A553C" w:rsidRDefault="001359CC" w:rsidP="001A553C">
      <w:pPr>
        <w:numPr>
          <w:ilvl w:val="0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-Dad</w:t>
      </w:r>
    </w:p>
    <w:p w14:paraId="3DD7EE31" w14:textId="2010B1D7" w:rsidR="001A553C" w:rsidRPr="001A553C" w:rsidRDefault="001359CC" w:rsidP="001A553C">
      <w:pPr>
        <w:numPr>
          <w:ilvl w:val="0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LLY-E</w:t>
      </w:r>
    </w:p>
    <w:p w14:paraId="1FD9B2E2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7DB03CD9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36. Generally, the Chapter Advisor is responsible for _____________. </w:t>
      </w:r>
    </w:p>
    <w:p w14:paraId="6D1B4C3D" w14:textId="77777777" w:rsidR="001A553C" w:rsidRPr="001A553C" w:rsidRDefault="001A553C" w:rsidP="001A553C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attending Chapter meetings and other functions</w:t>
      </w:r>
    </w:p>
    <w:p w14:paraId="4B48A04B" w14:textId="77777777" w:rsidR="001A553C" w:rsidRPr="001A553C" w:rsidRDefault="001A553C" w:rsidP="001A553C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running Advisory Council meetings</w:t>
      </w:r>
    </w:p>
    <w:p w14:paraId="3C3A38E2" w14:textId="77777777" w:rsidR="001A553C" w:rsidRPr="001A553C" w:rsidRDefault="001A553C" w:rsidP="001A553C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meeting with the sponsoring body / bodies</w:t>
      </w:r>
    </w:p>
    <w:p w14:paraId="20A51590" w14:textId="77777777" w:rsidR="001A553C" w:rsidRPr="001A553C" w:rsidRDefault="001A553C" w:rsidP="001A553C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keeping a record of all Council meetings</w:t>
      </w:r>
    </w:p>
    <w:p w14:paraId="7838F885" w14:textId="77777777" w:rsid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3CA303E6" w14:textId="77777777" w:rsid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54D95284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</w:p>
    <w:p w14:paraId="303F6221" w14:textId="4731FCBF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 xml:space="preserve">37. Each DeMolay Chapter must have an Advisory Council consisting </w:t>
      </w:r>
      <w:proofErr w:type="gramStart"/>
      <w:r w:rsidRPr="001A553C">
        <w:rPr>
          <w:rFonts w:ascii="Arial" w:hAnsi="Arial" w:cs="Arial"/>
          <w:sz w:val="24"/>
          <w:szCs w:val="24"/>
        </w:rPr>
        <w:t>of __</w:t>
      </w:r>
      <w:proofErr w:type="gramEnd"/>
      <w:r w:rsidRPr="001A553C">
        <w:rPr>
          <w:rFonts w:ascii="Arial" w:hAnsi="Arial" w:cs="Arial"/>
          <w:sz w:val="24"/>
          <w:szCs w:val="24"/>
        </w:rPr>
        <w:t>__ or more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Master Masons in good standing. </w:t>
      </w:r>
    </w:p>
    <w:p w14:paraId="0AA44D1B" w14:textId="77777777" w:rsidR="001A553C" w:rsidRPr="001A553C" w:rsidRDefault="001A553C" w:rsidP="001A553C">
      <w:pPr>
        <w:numPr>
          <w:ilvl w:val="0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2</w:t>
      </w:r>
    </w:p>
    <w:p w14:paraId="5C2EB25D" w14:textId="77777777" w:rsidR="001A553C" w:rsidRPr="001A553C" w:rsidRDefault="001A553C" w:rsidP="001A553C">
      <w:pPr>
        <w:numPr>
          <w:ilvl w:val="0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</w:t>
      </w:r>
    </w:p>
    <w:p w14:paraId="067D8469" w14:textId="77777777" w:rsidR="001A553C" w:rsidRPr="001A553C" w:rsidRDefault="001A553C" w:rsidP="001A553C">
      <w:pPr>
        <w:numPr>
          <w:ilvl w:val="0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5</w:t>
      </w:r>
    </w:p>
    <w:p w14:paraId="184D75D5" w14:textId="77777777" w:rsidR="001A553C" w:rsidRPr="001A553C" w:rsidRDefault="001A553C" w:rsidP="001A553C">
      <w:pPr>
        <w:numPr>
          <w:ilvl w:val="0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6</w:t>
      </w:r>
    </w:p>
    <w:p w14:paraId="6EAE1D01" w14:textId="77777777" w:rsidR="001A553C" w:rsidRPr="001A553C" w:rsidRDefault="001A553C" w:rsidP="001A553C">
      <w:pPr>
        <w:rPr>
          <w:rFonts w:ascii="Arial" w:hAnsi="Arial" w:cs="Arial"/>
          <w:b/>
          <w:sz w:val="24"/>
          <w:szCs w:val="24"/>
        </w:rPr>
      </w:pPr>
    </w:p>
    <w:p w14:paraId="289BAB26" w14:textId="77777777" w:rsidR="001A553C" w:rsidRPr="001A553C" w:rsidRDefault="001A553C" w:rsidP="001A553C">
      <w:pPr>
        <w:rPr>
          <w:rFonts w:ascii="Arial" w:hAnsi="Arial" w:cs="Arial"/>
          <w:b/>
          <w:sz w:val="24"/>
          <w:szCs w:val="24"/>
        </w:rPr>
      </w:pPr>
      <w:r w:rsidRPr="001A553C">
        <w:rPr>
          <w:rFonts w:ascii="Arial" w:hAnsi="Arial" w:cs="Arial"/>
          <w:b/>
          <w:sz w:val="24"/>
          <w:szCs w:val="24"/>
        </w:rPr>
        <w:t>The following questions are either true or false.</w:t>
      </w:r>
    </w:p>
    <w:p w14:paraId="770186FA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38. The Executive Officer shall appoint the members of the Advisory Council. </w:t>
      </w:r>
    </w:p>
    <w:p w14:paraId="10A40B2D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004D759F" w14:textId="74897B2B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39. A non-Senior DeMolay or non-Mason may serve on an Advisory Council if approved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>by the Executive Officer.</w:t>
      </w:r>
    </w:p>
    <w:p w14:paraId="36A6180C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1CF5628C" w14:textId="16562C56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40. The Chairman of the Advisory Council calls and conducts Advisory Council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>meetings.</w:t>
      </w:r>
    </w:p>
    <w:p w14:paraId="0CD26317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7E300EBE" w14:textId="3E0175D1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41. The Executive Officer of each jurisdiction also has the authority to appoint staff and</w:t>
      </w:r>
      <w:r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assign subdivisions of his jurisdiction to the supervision of a staff member. </w:t>
      </w:r>
    </w:p>
    <w:p w14:paraId="14B2815E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1F19ADD2" w14:textId="1312C6EE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42. The Master Councilor shall report on forms all Chapter members reaching the age</w:t>
      </w:r>
      <w:r w:rsidR="001149C7"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of 21 in the next DeMolay year. </w:t>
      </w:r>
    </w:p>
    <w:p w14:paraId="372E0D62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T 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7CC43600" w14:textId="38B2D0EA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43. It is </w:t>
      </w:r>
      <w:proofErr w:type="gramStart"/>
      <w:r w:rsidRPr="001A553C">
        <w:rPr>
          <w:rFonts w:ascii="Arial" w:hAnsi="Arial" w:cs="Arial"/>
          <w:sz w:val="24"/>
          <w:szCs w:val="24"/>
        </w:rPr>
        <w:t>a primary function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 of the Chapter Scribe to keep an accurate account of all</w:t>
      </w:r>
      <w:r w:rsidR="001149C7"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income and expenditures of the Chapter. </w:t>
      </w:r>
    </w:p>
    <w:p w14:paraId="0E589032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76A07ABE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44. Officers must be installed within 30 days after election. </w:t>
      </w:r>
    </w:p>
    <w:p w14:paraId="0591CE27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459E5CD9" w14:textId="4D724918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45. Every Chapter should have a seal to use on official documents. The Scribe should</w:t>
      </w:r>
      <w:r w:rsidR="001149C7"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>keep it.</w:t>
      </w:r>
    </w:p>
    <w:p w14:paraId="675CD0E3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6EC68F6B" w14:textId="06FE36BF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lastRenderedPageBreak/>
        <w:t>46. The Master Councilor is responsible for keeping accurate records of the Chapter’s</w:t>
      </w:r>
      <w:r w:rsidR="001149C7"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business meetings. </w:t>
      </w:r>
    </w:p>
    <w:p w14:paraId="5278FED8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06D591CB" w14:textId="0F7A2F7B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47. An Advisor may exclude from a Chapter meeting or function anyone whose</w:t>
      </w:r>
      <w:r w:rsidR="001149C7"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presence is objectionable. </w:t>
      </w:r>
    </w:p>
    <w:p w14:paraId="4A46CCBF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1929977A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48. Founder’s Day is an Obligatory Day. </w:t>
      </w:r>
    </w:p>
    <w:p w14:paraId="6BA4DFDC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2F2CF222" w14:textId="7777777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49. Chapter elections are held using a ballot box. </w:t>
      </w:r>
    </w:p>
    <w:p w14:paraId="6A51DBE3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616D95FD" w14:textId="005DFF97" w:rsidR="001A553C" w:rsidRPr="001A553C" w:rsidRDefault="001A553C" w:rsidP="001A553C">
      <w:pPr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 xml:space="preserve">50. To be effective, a Master Councilor should assign </w:t>
      </w:r>
      <w:proofErr w:type="gramStart"/>
      <w:r w:rsidRPr="001A553C">
        <w:rPr>
          <w:rFonts w:ascii="Arial" w:hAnsi="Arial" w:cs="Arial"/>
          <w:sz w:val="24"/>
          <w:szCs w:val="24"/>
        </w:rPr>
        <w:t>each individual</w:t>
      </w:r>
      <w:proofErr w:type="gramEnd"/>
      <w:r w:rsidRPr="001A553C">
        <w:rPr>
          <w:rFonts w:ascii="Arial" w:hAnsi="Arial" w:cs="Arial"/>
          <w:sz w:val="24"/>
          <w:szCs w:val="24"/>
        </w:rPr>
        <w:t xml:space="preserve"> a specific</w:t>
      </w:r>
      <w:r w:rsidR="001149C7">
        <w:rPr>
          <w:rFonts w:ascii="Arial" w:hAnsi="Arial" w:cs="Arial"/>
          <w:sz w:val="24"/>
          <w:szCs w:val="24"/>
        </w:rPr>
        <w:br/>
      </w:r>
      <w:r w:rsidR="00EB4CFC">
        <w:rPr>
          <w:rFonts w:ascii="Arial" w:hAnsi="Arial" w:cs="Arial"/>
          <w:sz w:val="24"/>
          <w:szCs w:val="24"/>
        </w:rPr>
        <w:t xml:space="preserve"> </w:t>
      </w:r>
      <w:r w:rsidRPr="001A553C">
        <w:rPr>
          <w:rFonts w:ascii="Arial" w:hAnsi="Arial" w:cs="Arial"/>
          <w:sz w:val="24"/>
          <w:szCs w:val="24"/>
        </w:rPr>
        <w:t xml:space="preserve">responsibility. </w:t>
      </w:r>
    </w:p>
    <w:p w14:paraId="441FF4C9" w14:textId="77777777" w:rsidR="001A553C" w:rsidRPr="001A553C" w:rsidRDefault="001A553C" w:rsidP="001149C7">
      <w:pPr>
        <w:ind w:firstLine="720"/>
        <w:rPr>
          <w:rFonts w:ascii="Arial" w:hAnsi="Arial" w:cs="Arial"/>
          <w:sz w:val="24"/>
          <w:szCs w:val="24"/>
        </w:rPr>
      </w:pPr>
      <w:r w:rsidRPr="001A553C">
        <w:rPr>
          <w:rFonts w:ascii="Arial" w:hAnsi="Arial" w:cs="Arial"/>
          <w:sz w:val="24"/>
          <w:szCs w:val="24"/>
        </w:rPr>
        <w:t>T</w:t>
      </w:r>
      <w:r w:rsidRPr="001A553C">
        <w:rPr>
          <w:rFonts w:ascii="Arial" w:hAnsi="Arial" w:cs="Arial"/>
          <w:sz w:val="24"/>
          <w:szCs w:val="24"/>
        </w:rPr>
        <w:tab/>
        <w:t>F</w:t>
      </w:r>
    </w:p>
    <w:p w14:paraId="18FE8FC0" w14:textId="77777777" w:rsidR="00000000" w:rsidRPr="001A553C" w:rsidRDefault="00000000">
      <w:pPr>
        <w:rPr>
          <w:rFonts w:ascii="Arial" w:hAnsi="Arial" w:cs="Arial"/>
          <w:sz w:val="24"/>
          <w:szCs w:val="24"/>
        </w:rPr>
      </w:pPr>
    </w:p>
    <w:sectPr w:rsidR="006034DC" w:rsidRPr="001A55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E4501" w14:textId="77777777" w:rsidR="001969A4" w:rsidRDefault="001969A4">
      <w:pPr>
        <w:spacing w:after="0" w:line="240" w:lineRule="auto"/>
      </w:pPr>
      <w:r>
        <w:separator/>
      </w:r>
    </w:p>
  </w:endnote>
  <w:endnote w:type="continuationSeparator" w:id="0">
    <w:p w14:paraId="56CE430B" w14:textId="77777777" w:rsidR="001969A4" w:rsidRDefault="001969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3E46A" w14:textId="77777777" w:rsidR="0098079A" w:rsidRDefault="009807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BF6D7" w14:textId="324AA175" w:rsidR="00E86698" w:rsidRDefault="00E86698" w:rsidP="0098079A">
    <w:pPr>
      <w:pStyle w:val="Footer"/>
      <w:jc w:val="center"/>
    </w:pPr>
    <w:r>
      <w:t xml:space="preserve">NY DeMolay </w:t>
    </w:r>
    <w:r w:rsidR="002A6071">
      <w:t>–</w:t>
    </w:r>
    <w:r>
      <w:t xml:space="preserve"> Revised</w:t>
    </w:r>
    <w:r w:rsidR="002A6071">
      <w:t xml:space="preserve"> </w:t>
    </w:r>
    <w:r w:rsidR="0098079A">
      <w:t>January 202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A4D23" w14:textId="77777777" w:rsidR="0098079A" w:rsidRDefault="00980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5F5AF" w14:textId="77777777" w:rsidR="001969A4" w:rsidRDefault="001969A4">
      <w:pPr>
        <w:spacing w:after="0" w:line="240" w:lineRule="auto"/>
      </w:pPr>
      <w:r>
        <w:separator/>
      </w:r>
    </w:p>
  </w:footnote>
  <w:footnote w:type="continuationSeparator" w:id="0">
    <w:p w14:paraId="156D5349" w14:textId="77777777" w:rsidR="001969A4" w:rsidRDefault="001969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0F062" w14:textId="77777777" w:rsidR="0098079A" w:rsidRDefault="009807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4DEE7" w14:textId="77777777" w:rsidR="0098079A" w:rsidRDefault="009807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21043" w14:textId="77777777" w:rsidR="0098079A" w:rsidRDefault="009807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B4019"/>
    <w:multiLevelType w:val="hybridMultilevel"/>
    <w:tmpl w:val="B180F2B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A56D4D"/>
    <w:multiLevelType w:val="hybridMultilevel"/>
    <w:tmpl w:val="E47C0AD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48227D"/>
    <w:multiLevelType w:val="hybridMultilevel"/>
    <w:tmpl w:val="E752FC1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E80F7B"/>
    <w:multiLevelType w:val="hybridMultilevel"/>
    <w:tmpl w:val="2A067E1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117CC3"/>
    <w:multiLevelType w:val="hybridMultilevel"/>
    <w:tmpl w:val="42FAEE3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CB18F6"/>
    <w:multiLevelType w:val="hybridMultilevel"/>
    <w:tmpl w:val="7B5AC37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6B1C6F"/>
    <w:multiLevelType w:val="hybridMultilevel"/>
    <w:tmpl w:val="47285A0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B75396"/>
    <w:multiLevelType w:val="hybridMultilevel"/>
    <w:tmpl w:val="29B43FE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D67853"/>
    <w:multiLevelType w:val="hybridMultilevel"/>
    <w:tmpl w:val="B454829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5E70A9"/>
    <w:multiLevelType w:val="hybridMultilevel"/>
    <w:tmpl w:val="E010511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276B4D"/>
    <w:multiLevelType w:val="hybridMultilevel"/>
    <w:tmpl w:val="B74C5DC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EC32860"/>
    <w:multiLevelType w:val="hybridMultilevel"/>
    <w:tmpl w:val="E826AFA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F92279E"/>
    <w:multiLevelType w:val="hybridMultilevel"/>
    <w:tmpl w:val="1A96435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497F7A"/>
    <w:multiLevelType w:val="hybridMultilevel"/>
    <w:tmpl w:val="BE7052C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1CF1B94"/>
    <w:multiLevelType w:val="hybridMultilevel"/>
    <w:tmpl w:val="89B0852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72261A8"/>
    <w:multiLevelType w:val="hybridMultilevel"/>
    <w:tmpl w:val="83500A7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E7F4166"/>
    <w:multiLevelType w:val="hybridMultilevel"/>
    <w:tmpl w:val="9D8EFB4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6130BB"/>
    <w:multiLevelType w:val="hybridMultilevel"/>
    <w:tmpl w:val="EF4E22C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2D709A"/>
    <w:multiLevelType w:val="hybridMultilevel"/>
    <w:tmpl w:val="2C6A5BB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A4E58EE"/>
    <w:multiLevelType w:val="hybridMultilevel"/>
    <w:tmpl w:val="8380469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5B34F9"/>
    <w:multiLevelType w:val="hybridMultilevel"/>
    <w:tmpl w:val="33CA3D0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BC625CA"/>
    <w:multiLevelType w:val="hybridMultilevel"/>
    <w:tmpl w:val="7700C49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D161B8B"/>
    <w:multiLevelType w:val="hybridMultilevel"/>
    <w:tmpl w:val="B980E60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1C1B4A"/>
    <w:multiLevelType w:val="hybridMultilevel"/>
    <w:tmpl w:val="08D8917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EC56AD2"/>
    <w:multiLevelType w:val="hybridMultilevel"/>
    <w:tmpl w:val="3FCE18B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F8C572E"/>
    <w:multiLevelType w:val="hybridMultilevel"/>
    <w:tmpl w:val="323200D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942377"/>
    <w:multiLevelType w:val="hybridMultilevel"/>
    <w:tmpl w:val="F698F00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58B483F"/>
    <w:multiLevelType w:val="hybridMultilevel"/>
    <w:tmpl w:val="6D36080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7075411"/>
    <w:multiLevelType w:val="hybridMultilevel"/>
    <w:tmpl w:val="0BBA229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863685A"/>
    <w:multiLevelType w:val="hybridMultilevel"/>
    <w:tmpl w:val="0BE489B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87B019C"/>
    <w:multiLevelType w:val="hybridMultilevel"/>
    <w:tmpl w:val="5F1E63D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E324350"/>
    <w:multiLevelType w:val="hybridMultilevel"/>
    <w:tmpl w:val="481A71F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F0D222B"/>
    <w:multiLevelType w:val="hybridMultilevel"/>
    <w:tmpl w:val="33A6D95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95A436E"/>
    <w:multiLevelType w:val="hybridMultilevel"/>
    <w:tmpl w:val="25DCE9D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9FB6455"/>
    <w:multiLevelType w:val="hybridMultilevel"/>
    <w:tmpl w:val="259E86B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E096A19"/>
    <w:multiLevelType w:val="hybridMultilevel"/>
    <w:tmpl w:val="E4D8DEC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9908EF"/>
    <w:multiLevelType w:val="hybridMultilevel"/>
    <w:tmpl w:val="837C97D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73391659">
    <w:abstractNumId w:val="24"/>
  </w:num>
  <w:num w:numId="2" w16cid:durableId="714894499">
    <w:abstractNumId w:val="19"/>
  </w:num>
  <w:num w:numId="3" w16cid:durableId="55671233">
    <w:abstractNumId w:val="6"/>
  </w:num>
  <w:num w:numId="4" w16cid:durableId="1112433871">
    <w:abstractNumId w:val="27"/>
  </w:num>
  <w:num w:numId="5" w16cid:durableId="640623426">
    <w:abstractNumId w:val="35"/>
  </w:num>
  <w:num w:numId="6" w16cid:durableId="91169225">
    <w:abstractNumId w:val="18"/>
  </w:num>
  <w:num w:numId="7" w16cid:durableId="451099005">
    <w:abstractNumId w:val="0"/>
  </w:num>
  <w:num w:numId="8" w16cid:durableId="649746388">
    <w:abstractNumId w:val="28"/>
  </w:num>
  <w:num w:numId="9" w16cid:durableId="1044208395">
    <w:abstractNumId w:val="8"/>
  </w:num>
  <w:num w:numId="10" w16cid:durableId="400717317">
    <w:abstractNumId w:val="21"/>
  </w:num>
  <w:num w:numId="11" w16cid:durableId="797844452">
    <w:abstractNumId w:val="33"/>
  </w:num>
  <w:num w:numId="12" w16cid:durableId="1917787055">
    <w:abstractNumId w:val="22"/>
  </w:num>
  <w:num w:numId="13" w16cid:durableId="1768453576">
    <w:abstractNumId w:val="7"/>
  </w:num>
  <w:num w:numId="14" w16cid:durableId="1057625753">
    <w:abstractNumId w:val="16"/>
  </w:num>
  <w:num w:numId="15" w16cid:durableId="622613390">
    <w:abstractNumId w:val="29"/>
  </w:num>
  <w:num w:numId="16" w16cid:durableId="917518126">
    <w:abstractNumId w:val="1"/>
  </w:num>
  <w:num w:numId="17" w16cid:durableId="601032904">
    <w:abstractNumId w:val="26"/>
  </w:num>
  <w:num w:numId="18" w16cid:durableId="1932658080">
    <w:abstractNumId w:val="3"/>
  </w:num>
  <w:num w:numId="19" w16cid:durableId="1035429295">
    <w:abstractNumId w:val="30"/>
  </w:num>
  <w:num w:numId="20" w16cid:durableId="385107023">
    <w:abstractNumId w:val="10"/>
  </w:num>
  <w:num w:numId="21" w16cid:durableId="241531572">
    <w:abstractNumId w:val="11"/>
  </w:num>
  <w:num w:numId="22" w16cid:durableId="2008628154">
    <w:abstractNumId w:val="34"/>
  </w:num>
  <w:num w:numId="23" w16cid:durableId="1955478148">
    <w:abstractNumId w:val="36"/>
  </w:num>
  <w:num w:numId="24" w16cid:durableId="679696473">
    <w:abstractNumId w:val="13"/>
  </w:num>
  <w:num w:numId="25" w16cid:durableId="687489572">
    <w:abstractNumId w:val="15"/>
  </w:num>
  <w:num w:numId="26" w16cid:durableId="500970792">
    <w:abstractNumId w:val="14"/>
  </w:num>
  <w:num w:numId="27" w16cid:durableId="1081371212">
    <w:abstractNumId w:val="9"/>
  </w:num>
  <w:num w:numId="28" w16cid:durableId="1487283649">
    <w:abstractNumId w:val="17"/>
  </w:num>
  <w:num w:numId="29" w16cid:durableId="314140075">
    <w:abstractNumId w:val="12"/>
  </w:num>
  <w:num w:numId="30" w16cid:durableId="126357090">
    <w:abstractNumId w:val="23"/>
  </w:num>
  <w:num w:numId="31" w16cid:durableId="583614209">
    <w:abstractNumId w:val="32"/>
  </w:num>
  <w:num w:numId="32" w16cid:durableId="1419138910">
    <w:abstractNumId w:val="20"/>
  </w:num>
  <w:num w:numId="33" w16cid:durableId="1427379915">
    <w:abstractNumId w:val="25"/>
  </w:num>
  <w:num w:numId="34" w16cid:durableId="330909856">
    <w:abstractNumId w:val="4"/>
  </w:num>
  <w:num w:numId="35" w16cid:durableId="1910577232">
    <w:abstractNumId w:val="5"/>
  </w:num>
  <w:num w:numId="36" w16cid:durableId="2007782113">
    <w:abstractNumId w:val="2"/>
  </w:num>
  <w:num w:numId="37" w16cid:durableId="9721020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sTQwMDG2NLU0NzFW0lEKTi0uzszPAykwqgUAQOWqNCwAAAA="/>
  </w:docVars>
  <w:rsids>
    <w:rsidRoot w:val="001A553C"/>
    <w:rsid w:val="0001148B"/>
    <w:rsid w:val="000148F3"/>
    <w:rsid w:val="000161EF"/>
    <w:rsid w:val="00016F9D"/>
    <w:rsid w:val="00075384"/>
    <w:rsid w:val="000A7EC5"/>
    <w:rsid w:val="001149C7"/>
    <w:rsid w:val="001359CC"/>
    <w:rsid w:val="001626DF"/>
    <w:rsid w:val="001672A7"/>
    <w:rsid w:val="00174C10"/>
    <w:rsid w:val="001969A4"/>
    <w:rsid w:val="001A553C"/>
    <w:rsid w:val="002238E5"/>
    <w:rsid w:val="00234413"/>
    <w:rsid w:val="00247E26"/>
    <w:rsid w:val="00286F1B"/>
    <w:rsid w:val="002A6071"/>
    <w:rsid w:val="002C33C5"/>
    <w:rsid w:val="0031511C"/>
    <w:rsid w:val="00317AEF"/>
    <w:rsid w:val="003374EA"/>
    <w:rsid w:val="00342DFA"/>
    <w:rsid w:val="00377593"/>
    <w:rsid w:val="003C6F96"/>
    <w:rsid w:val="003C6FCE"/>
    <w:rsid w:val="003E57C7"/>
    <w:rsid w:val="00420679"/>
    <w:rsid w:val="00432AEE"/>
    <w:rsid w:val="00462582"/>
    <w:rsid w:val="0048236D"/>
    <w:rsid w:val="00485E62"/>
    <w:rsid w:val="004A330F"/>
    <w:rsid w:val="00563D31"/>
    <w:rsid w:val="00571511"/>
    <w:rsid w:val="005D6C39"/>
    <w:rsid w:val="005E3DCE"/>
    <w:rsid w:val="00697653"/>
    <w:rsid w:val="006B171A"/>
    <w:rsid w:val="006F60A1"/>
    <w:rsid w:val="00703202"/>
    <w:rsid w:val="0073794C"/>
    <w:rsid w:val="00740D81"/>
    <w:rsid w:val="007656F4"/>
    <w:rsid w:val="007875C1"/>
    <w:rsid w:val="00803DB5"/>
    <w:rsid w:val="008446DC"/>
    <w:rsid w:val="00860867"/>
    <w:rsid w:val="00861F61"/>
    <w:rsid w:val="008E14DA"/>
    <w:rsid w:val="0098079A"/>
    <w:rsid w:val="00987972"/>
    <w:rsid w:val="009A6406"/>
    <w:rsid w:val="009D0995"/>
    <w:rsid w:val="00A81A44"/>
    <w:rsid w:val="00A8636E"/>
    <w:rsid w:val="00AF5147"/>
    <w:rsid w:val="00B00226"/>
    <w:rsid w:val="00B92AE5"/>
    <w:rsid w:val="00BC307D"/>
    <w:rsid w:val="00C40E69"/>
    <w:rsid w:val="00C414EA"/>
    <w:rsid w:val="00C660F1"/>
    <w:rsid w:val="00C75910"/>
    <w:rsid w:val="00C84158"/>
    <w:rsid w:val="00D02654"/>
    <w:rsid w:val="00D53523"/>
    <w:rsid w:val="00DA76F8"/>
    <w:rsid w:val="00DF6759"/>
    <w:rsid w:val="00E77920"/>
    <w:rsid w:val="00E842B3"/>
    <w:rsid w:val="00E86698"/>
    <w:rsid w:val="00EA4032"/>
    <w:rsid w:val="00EB25E9"/>
    <w:rsid w:val="00EB4CFC"/>
    <w:rsid w:val="00ED330F"/>
    <w:rsid w:val="00F22469"/>
    <w:rsid w:val="00FC6B65"/>
    <w:rsid w:val="00FD4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366EB"/>
  <w15:docId w15:val="{0D42ADE5-5D1F-4BBA-9D96-50968547E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6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698"/>
  </w:style>
  <w:style w:type="paragraph" w:styleId="Footer">
    <w:name w:val="footer"/>
    <w:basedOn w:val="Normal"/>
    <w:link w:val="FooterChar"/>
    <w:uiPriority w:val="99"/>
    <w:unhideWhenUsed/>
    <w:rsid w:val="00E86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698"/>
  </w:style>
  <w:style w:type="paragraph" w:styleId="BalloonText">
    <w:name w:val="Balloon Text"/>
    <w:basedOn w:val="Normal"/>
    <w:link w:val="BalloonTextChar"/>
    <w:uiPriority w:val="99"/>
    <w:semiHidden/>
    <w:unhideWhenUsed/>
    <w:rsid w:val="00E866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69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879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79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79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9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9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9BD2BA-7EDA-4527-9A13-727D7451C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191</Words>
  <Characters>679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rusoe, Peter W.</cp:lastModifiedBy>
  <cp:revision>2</cp:revision>
  <dcterms:created xsi:type="dcterms:W3CDTF">2025-12-29T23:01:00Z</dcterms:created>
  <dcterms:modified xsi:type="dcterms:W3CDTF">2025-12-29T23:01:00Z</dcterms:modified>
</cp:coreProperties>
</file>